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A09F5" w14:textId="25500D6D" w:rsidR="0050405F" w:rsidRDefault="00B62551">
      <w:pPr>
        <w:spacing w:after="0" w:line="259" w:lineRule="auto"/>
        <w:ind w:left="-10055" w:right="11002" w:firstLine="0"/>
      </w:pPr>
      <w:r w:rsidRPr="00AE2363">
        <w:rPr>
          <w:rFonts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5433CBE9" wp14:editId="5D819CF0">
                <wp:simplePos x="0" y="0"/>
                <wp:positionH relativeFrom="column">
                  <wp:posOffset>3997842</wp:posOffset>
                </wp:positionH>
                <wp:positionV relativeFrom="paragraph">
                  <wp:posOffset>-637953</wp:posOffset>
                </wp:positionV>
                <wp:extent cx="2375623" cy="318976"/>
                <wp:effectExtent l="0" t="0" r="24765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5623" cy="3189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CA3D1" w14:textId="45922933" w:rsidR="00EF3BAD" w:rsidRPr="00D554F4" w:rsidRDefault="00EF3BAD" w:rsidP="00B62551">
                            <w:pPr>
                              <w:jc w:val="center"/>
                              <w:rPr>
                                <w:sz w:val="32"/>
                                <w:szCs w:val="28"/>
                              </w:rPr>
                            </w:pPr>
                            <w:r w:rsidRPr="00147C76">
                              <w:rPr>
                                <w:sz w:val="32"/>
                                <w:szCs w:val="28"/>
                              </w:rPr>
                              <w:t>TM/DRPM-ITS/PM.0</w:t>
                            </w:r>
                            <w:r>
                              <w:rPr>
                                <w:sz w:val="32"/>
                                <w:szCs w:val="28"/>
                              </w:rPr>
                              <w:t>3</w:t>
                            </w:r>
                            <w:r w:rsidRPr="00147C76">
                              <w:rPr>
                                <w:sz w:val="32"/>
                                <w:szCs w:val="28"/>
                              </w:rPr>
                              <w:t>.00</w:t>
                            </w:r>
                            <w:r>
                              <w:rPr>
                                <w:sz w:val="32"/>
                                <w:szCs w:val="28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33CB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4.8pt;margin-top:-50.25pt;width:187.05pt;height:25.1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">
                <v:textbox>
                  <w:txbxContent>
                    <w:p w14:paraId="44FCA3D1" w14:textId="45922933" w:rsidR="00EF3BAD" w:rsidRPr="00D554F4" w:rsidRDefault="00EF3BAD" w:rsidP="00B62551">
                      <w:pPr>
                        <w:jc w:val="center"/>
                        <w:rPr>
                          <w:sz w:val="32"/>
                          <w:szCs w:val="28"/>
                        </w:rPr>
                      </w:pPr>
                      <w:r w:rsidRPr="00147C76">
                        <w:rPr>
                          <w:sz w:val="32"/>
                          <w:szCs w:val="28"/>
                        </w:rPr>
                        <w:t>TM/DRPM-ITS/PM.0</w:t>
                      </w:r>
                      <w:r>
                        <w:rPr>
                          <w:sz w:val="32"/>
                          <w:szCs w:val="28"/>
                        </w:rPr>
                        <w:t>3</w:t>
                      </w:r>
                      <w:r w:rsidRPr="00147C76">
                        <w:rPr>
                          <w:sz w:val="32"/>
                          <w:szCs w:val="28"/>
                        </w:rPr>
                        <w:t>.00</w:t>
                      </w:r>
                      <w:r>
                        <w:rPr>
                          <w:sz w:val="32"/>
                          <w:szCs w:val="28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36736" behindDoc="0" locked="0" layoutInCell="1" allowOverlap="1" wp14:anchorId="50CCB430" wp14:editId="61FC797D">
                <wp:simplePos x="0" y="0"/>
                <wp:positionH relativeFrom="page">
                  <wp:posOffset>-424815</wp:posOffset>
                </wp:positionH>
                <wp:positionV relativeFrom="page">
                  <wp:posOffset>0</wp:posOffset>
                </wp:positionV>
                <wp:extent cx="8401050" cy="11677015"/>
                <wp:effectExtent l="0" t="0" r="0" b="635"/>
                <wp:wrapTopAndBottom/>
                <wp:docPr id="2102" name="Group 21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1050" cy="11677015"/>
                          <a:chOff x="0" y="0"/>
                          <a:chExt cx="7562850" cy="10696575"/>
                        </a:xfrm>
                      </wpg:grpSpPr>
                      <wps:wsp>
                        <wps:cNvPr id="2563" name="Shape 2563"/>
                        <wps:cNvSpPr/>
                        <wps:spPr>
                          <a:xfrm>
                            <a:off x="0" y="0"/>
                            <a:ext cx="7562850" cy="10696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10696575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10696575"/>
                                </a:lnTo>
                                <a:lnTo>
                                  <a:pt x="0" y="10696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40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64" name="Shape 2564"/>
                        <wps:cNvSpPr/>
                        <wps:spPr>
                          <a:xfrm>
                            <a:off x="382868" y="7869770"/>
                            <a:ext cx="6805488" cy="19279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3265387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3265387"/>
                                </a:lnTo>
                                <a:lnTo>
                                  <a:pt x="0" y="32653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D22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Rectangle 10"/>
                        <wps:cNvSpPr/>
                        <wps:spPr>
                          <a:xfrm>
                            <a:off x="382868" y="754588"/>
                            <a:ext cx="6800930" cy="1050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916040" w14:textId="65B521F8" w:rsidR="00EF3BAD" w:rsidRPr="000A0A34" w:rsidRDefault="00EF3BAD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LAPORAN</w:t>
                              </w:r>
                              <w:r w:rsidR="00D2361B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 AKHIR</w:t>
                              </w:r>
                            </w:p>
                            <w:p w14:paraId="20660484" w14:textId="77777777" w:rsidR="00EF3BAD" w:rsidRDefault="00EF3BAD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PENGABDIAN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KEPADA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MASYARAKAT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34C55EA0" w14:textId="5001203A" w:rsidR="00EF3BAD" w:rsidRPr="000A0A34" w:rsidRDefault="00EF3BAD" w:rsidP="006F274A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SKEMA ABMAS MAHASISWA KKN-ABMA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CCB430" id="Group 2102" o:spid="_x0000_s1027" style="position:absolute;left:0;text-align:left;margin-left:-33.45pt;margin-top:0;width:661.5pt;height:919.45pt;z-index:251636736;mso-position-horizontal-relative:page;mso-position-vertical-relative:page;mso-width-relative:margin;mso-height-relative:margin" coordsize="75628,106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">
                <v:shape id="Shape 2563" o:spid="_x0000_s1028" style="position:absolute;width:75628;height:106965;visibility:visible;mso-wrap-style:square;v-text-anchor:top" coordsize="7562850,10696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" path="m,l7562850,r,10696575l,10696575,,e" fillcolor="#20406a" stroked="f" strokeweight="0">
                  <v:stroke miterlimit="83231f" joinstyle="miter"/>
                  <v:path arrowok="t" textboxrect="0,0,7562850,10696575"/>
                </v:shape>
                <v:shape id="Shape 2564" o:spid="_x0000_s1029" style="position:absolute;left:3828;top:78697;width:68055;height:19280;visibility:visible;mso-wrap-style:square;v-text-anchor:top" coordsize="7562850,3265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" path="m,l7562850,r,3265387l,3265387,,e" fillcolor="#ffd22e" stroked="f" strokeweight="0">
                  <v:stroke miterlimit="83231f" joinstyle="miter"/>
                  <v:path arrowok="t" textboxrect="0,0,7562850,3265387"/>
                </v:shape>
                <v:rect id="Rectangle 10" o:spid="_x0000_s1030" style="position:absolute;left:3828;top:7545;width:68009;height:105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03916040" w14:textId="65B521F8" w:rsidR="00EF3BAD" w:rsidRPr="000A0A34" w:rsidRDefault="00EF3BAD" w:rsidP="000A0A34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LAPORAN</w:t>
                        </w:r>
                        <w:r w:rsidR="00D2361B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 AKHIR</w:t>
                        </w:r>
                      </w:p>
                      <w:p w14:paraId="20660484" w14:textId="77777777" w:rsidR="00EF3BAD" w:rsidRDefault="00EF3BAD" w:rsidP="000A0A34">
                        <w:pPr>
                          <w:spacing w:line="36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PENGABDIAN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KEPADA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MASYARAKAT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 </w:t>
                        </w:r>
                      </w:p>
                      <w:p w14:paraId="34C55EA0" w14:textId="5001203A" w:rsidR="00EF3BAD" w:rsidRPr="000A0A34" w:rsidRDefault="00EF3BAD" w:rsidP="006F274A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SKEMA ABMAS MAHASISWA KKN-ABMAS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bookmarkStart w:id="0" w:name="_Hlk63239338"/>
      <w:bookmarkEnd w:id="0"/>
      <w:r w:rsidR="008F7EC9">
        <w:rPr>
          <w:noProof/>
        </w:rPr>
        <w:drawing>
          <wp:anchor distT="0" distB="0" distL="114300" distR="114300" simplePos="0" relativeHeight="251645952" behindDoc="0" locked="0" layoutInCell="1" allowOverlap="1" wp14:anchorId="51CB16BB" wp14:editId="62636B31">
            <wp:simplePos x="0" y="0"/>
            <wp:positionH relativeFrom="page">
              <wp:posOffset>2714625</wp:posOffset>
            </wp:positionH>
            <wp:positionV relativeFrom="paragraph">
              <wp:posOffset>1398890</wp:posOffset>
            </wp:positionV>
            <wp:extent cx="2133600" cy="2133600"/>
            <wp:effectExtent l="0" t="0" r="0" b="0"/>
            <wp:wrapThrough wrapText="bothSides">
              <wp:wrapPolygon edited="0">
                <wp:start x="8486" y="0"/>
                <wp:lineTo x="6750" y="386"/>
                <wp:lineTo x="2700" y="2507"/>
                <wp:lineTo x="1350" y="4821"/>
                <wp:lineTo x="1350" y="5400"/>
                <wp:lineTo x="1929" y="6171"/>
                <wp:lineTo x="0" y="8293"/>
                <wp:lineTo x="0" y="12921"/>
                <wp:lineTo x="1736" y="15429"/>
                <wp:lineTo x="1157" y="16007"/>
                <wp:lineTo x="1543" y="16971"/>
                <wp:lineTo x="2893" y="18514"/>
                <wp:lineTo x="2893" y="18900"/>
                <wp:lineTo x="7714" y="21407"/>
                <wp:lineTo x="8486" y="21407"/>
                <wp:lineTo x="12921" y="21407"/>
                <wp:lineTo x="13693" y="21407"/>
                <wp:lineTo x="18514" y="18900"/>
                <wp:lineTo x="19671" y="17936"/>
                <wp:lineTo x="20250" y="16200"/>
                <wp:lineTo x="19671" y="15429"/>
                <wp:lineTo x="21407" y="12921"/>
                <wp:lineTo x="21407" y="8293"/>
                <wp:lineTo x="19479" y="6171"/>
                <wp:lineTo x="20250" y="5786"/>
                <wp:lineTo x="20057" y="4821"/>
                <wp:lineTo x="18900" y="2700"/>
                <wp:lineTo x="14657" y="386"/>
                <wp:lineTo x="12921" y="0"/>
                <wp:lineTo x="8486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E3109E7" wp14:editId="1C3935D6">
                <wp:simplePos x="0" y="0"/>
                <wp:positionH relativeFrom="page">
                  <wp:posOffset>0</wp:posOffset>
                </wp:positionH>
                <wp:positionV relativeFrom="paragraph">
                  <wp:posOffset>4023006</wp:posOffset>
                </wp:positionV>
                <wp:extent cx="7716520" cy="10363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6520" cy="10363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993DBEE" w14:textId="6608BCFA" w:rsidR="00EF3BAD" w:rsidRPr="000A0A34" w:rsidRDefault="00EF3BAD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JUDUL KEGIATAN)</w:t>
                            </w:r>
                          </w:p>
                          <w:p w14:paraId="31FDDB0B" w14:textId="72C909BD" w:rsidR="00EF3BAD" w:rsidRPr="000A0A34" w:rsidRDefault="00EF3BAD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25878236" w14:textId="67B9893C" w:rsidR="00EF3BAD" w:rsidRPr="000A0A34" w:rsidRDefault="00EF3BAD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Lokasi :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Kecamatan, Kabupaten, Provinsi)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109E7" id="Rectangle 3" o:spid="_x0000_s1031" style="position:absolute;left:0;text-align:left;margin-left:0;margin-top:316.75pt;width:607.6pt;height:81.6pt;z-index:25165209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" filled="f" stroked="f">
                <v:textbox inset="0,0,0,0">
                  <w:txbxContent>
                    <w:p w14:paraId="1993DBEE" w14:textId="6608BCFA" w:rsidR="00EF3BAD" w:rsidRPr="000A0A34" w:rsidRDefault="00EF3BAD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JUDUL KEGIATAN)</w:t>
                      </w:r>
                    </w:p>
                    <w:p w14:paraId="31FDDB0B" w14:textId="72C909BD" w:rsidR="00EF3BAD" w:rsidRPr="000A0A34" w:rsidRDefault="00EF3BAD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25878236" w14:textId="67B9893C" w:rsidR="00EF3BAD" w:rsidRPr="000A0A34" w:rsidRDefault="00EF3BAD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Lokasi :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Kecamatan, Kabupaten, Provinsi)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4006D6" wp14:editId="22FF90A0">
                <wp:simplePos x="0" y="0"/>
                <wp:positionH relativeFrom="page">
                  <wp:posOffset>4519</wp:posOffset>
                </wp:positionH>
                <wp:positionV relativeFrom="paragraph">
                  <wp:posOffset>5431036</wp:posOffset>
                </wp:positionV>
                <wp:extent cx="7559040" cy="20574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2057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EED9F8" w14:textId="2A467B95" w:rsidR="00EF3BAD" w:rsidRPr="000A0A34" w:rsidRDefault="00EF3BAD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Dosen Pembimbing Lapang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:</w:t>
                            </w:r>
                          </w:p>
                          <w:p w14:paraId="71DEBFA2" w14:textId="77777777" w:rsidR="00EF3BAD" w:rsidRPr="000A0A34" w:rsidRDefault="00EF3BAD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6E2B8033" w14:textId="3CA91363" w:rsidR="00EF3BAD" w:rsidRPr="000A0A34" w:rsidRDefault="00EF3BAD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Nama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(Departemen/Fakultas)</w:t>
                            </w:r>
                          </w:p>
                          <w:p w14:paraId="51F75B0D" w14:textId="77777777" w:rsidR="00EF3BAD" w:rsidRPr="000A0A34" w:rsidRDefault="00EF3BAD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006D6" id="Rectangle 4" o:spid="_x0000_s1032" style="position:absolute;left:0;text-align:left;margin-left:.35pt;margin-top:427.65pt;width:595.2pt;height:162pt;z-index:2516602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" filled="f" stroked="f">
                <v:textbox inset="0,0,0,0">
                  <w:txbxContent>
                    <w:p w14:paraId="46EED9F8" w14:textId="2A467B95" w:rsidR="00EF3BAD" w:rsidRPr="000A0A34" w:rsidRDefault="00EF3BAD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Dosen Pembimbing Lapang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:</w:t>
                      </w:r>
                    </w:p>
                    <w:p w14:paraId="71DEBFA2" w14:textId="77777777" w:rsidR="00EF3BAD" w:rsidRPr="000A0A34" w:rsidRDefault="00EF3BAD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6E2B8033" w14:textId="3CA91363" w:rsidR="00EF3BAD" w:rsidRPr="000A0A34" w:rsidRDefault="00EF3BAD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Nama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 xml:space="preserve"> (Departemen/Fakultas)</w:t>
                      </w:r>
                    </w:p>
                    <w:p w14:paraId="51F75B0D" w14:textId="77777777" w:rsidR="00EF3BAD" w:rsidRPr="000A0A34" w:rsidRDefault="00EF3BAD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50E6991" wp14:editId="5860CBB4">
                <wp:simplePos x="0" y="0"/>
                <wp:positionH relativeFrom="page">
                  <wp:posOffset>0</wp:posOffset>
                </wp:positionH>
                <wp:positionV relativeFrom="paragraph">
                  <wp:posOffset>8187070</wp:posOffset>
                </wp:positionV>
                <wp:extent cx="7559040" cy="1285801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28580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76D662" w14:textId="77777777" w:rsidR="00EF3BAD" w:rsidRPr="000A0A34" w:rsidRDefault="00EF3BAD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DIREKTORAT RISET D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PENGABDIAN KEPADA MASYARAKAT</w:t>
                            </w:r>
                          </w:p>
                          <w:p w14:paraId="320B54B4" w14:textId="77777777" w:rsidR="00EF3BAD" w:rsidRPr="000A0A34" w:rsidRDefault="00EF3BAD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INSTITUT TEKNOLOGI SEPULUH NOPEMBER</w:t>
                            </w:r>
                          </w:p>
                          <w:p w14:paraId="087D1D83" w14:textId="0CD2297F" w:rsidR="00EF3BAD" w:rsidRPr="008F7EC9" w:rsidRDefault="00EF3BAD" w:rsidP="000A0A34">
                            <w:pPr>
                              <w:spacing w:line="36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SURABAYA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20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2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3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E6991" id="Rectangle 5" o:spid="_x0000_s1033" style="position:absolute;left:0;text-align:left;margin-left:0;margin-top:644.65pt;width:595.2pt;height:101.25pt;z-index:25167462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" filled="f" stroked="f">
                <v:textbox inset="0,0,0,0">
                  <w:txbxContent>
                    <w:p w14:paraId="6876D662" w14:textId="77777777" w:rsidR="00EF3BAD" w:rsidRPr="000A0A34" w:rsidRDefault="00EF3BAD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DIREKTORAT RISET D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PENGABDIAN KEPADA MASYARAKAT</w:t>
                      </w:r>
                    </w:p>
                    <w:p w14:paraId="320B54B4" w14:textId="77777777" w:rsidR="00EF3BAD" w:rsidRPr="000A0A34" w:rsidRDefault="00EF3BAD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INSTITUT TEKNOLOGI SEPULUH NOPEMBER</w:t>
                      </w:r>
                    </w:p>
                    <w:p w14:paraId="087D1D83" w14:textId="0CD2297F" w:rsidR="00EF3BAD" w:rsidRPr="008F7EC9" w:rsidRDefault="00EF3BAD" w:rsidP="000A0A34">
                      <w:pPr>
                        <w:spacing w:line="36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SURABAYA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20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2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3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F00D45">
        <w:rPr>
          <w:noProof/>
          <w:color w:val="000000"/>
        </w:rPr>
        <w:drawing>
          <wp:inline distT="0" distB="0" distL="0" distR="0" wp14:anchorId="4AF77928" wp14:editId="7F783A78">
            <wp:extent cx="601345" cy="601345"/>
            <wp:effectExtent l="0" t="0" r="8255" b="8255"/>
            <wp:docPr id="1" name="Picture 1" descr="A picture containing window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clock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4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21C">
        <w:br w:type="page"/>
      </w:r>
    </w:p>
    <w:p w14:paraId="658234CA" w14:textId="2BB5B024" w:rsidR="00DA6ED3" w:rsidRDefault="00DA6ED3" w:rsidP="00987866">
      <w:pPr>
        <w:spacing w:after="160" w:line="259" w:lineRule="auto"/>
        <w:ind w:left="-9072" w:firstLine="0"/>
        <w:sectPr w:rsidR="00DA6ED3" w:rsidSect="00353E50">
          <w:footerReference w:type="default" r:id="rId13"/>
          <w:pgSz w:w="11910" w:h="16845"/>
          <w:pgMar w:top="1440" w:right="992" w:bottom="1440" w:left="1440" w:header="720" w:footer="720" w:gutter="0"/>
          <w:pgNumType w:fmt="lowerRoman" w:start="1"/>
          <w:cols w:space="720"/>
        </w:sectPr>
      </w:pPr>
    </w:p>
    <w:p w14:paraId="29749070" w14:textId="75CEFE45" w:rsidR="00BF63D0" w:rsidRDefault="00BF63D0" w:rsidP="00BF63D0">
      <w:pPr>
        <w:pStyle w:val="Heading1"/>
      </w:pPr>
      <w:r>
        <w:lastRenderedPageBreak/>
        <w:tab/>
      </w:r>
      <w:bookmarkStart w:id="1" w:name="_Toc88480757"/>
      <w:r>
        <w:t>Ringkasan</w:t>
      </w:r>
      <w:bookmarkEnd w:id="1"/>
    </w:p>
    <w:p w14:paraId="0FEB9512" w14:textId="1B69B8CB" w:rsidR="00611570" w:rsidRPr="00611570" w:rsidRDefault="00CD7A20" w:rsidP="00CD7A20">
      <w:pPr>
        <w:spacing w:line="360" w:lineRule="auto"/>
        <w:ind w:left="38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 usulan maksimal 500 kata yang memuat permasalahan</w:t>
      </w:r>
      <w:r w:rsidR="009931B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solusi 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yang akan dicapai. Ringkasan juga memuat uraian secara cermat dan singkat rencana kegiatan yang diusulkan dan ditulis dengan jarak satu</w:t>
      </w:r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tengah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pasi.</w:t>
      </w:r>
    </w:p>
    <w:p w14:paraId="4E004861" w14:textId="6A066E26" w:rsidR="00BF63D0" w:rsidRDefault="00BF63D0" w:rsidP="00611570">
      <w:pPr>
        <w:spacing w:after="160" w:line="259" w:lineRule="auto"/>
        <w:ind w:left="0" w:firstLine="0"/>
        <w:jc w:val="both"/>
      </w:pPr>
      <w:r>
        <w:br w:type="page"/>
      </w:r>
    </w:p>
    <w:p w14:paraId="202E6C39" w14:textId="5C3D37FE" w:rsidR="00412CCC" w:rsidRDefault="00C13521" w:rsidP="00412CCC">
      <w:pPr>
        <w:pStyle w:val="Heading1"/>
      </w:pPr>
      <w:bookmarkStart w:id="2" w:name="_Toc88480758"/>
      <w:r>
        <w:lastRenderedPageBreak/>
        <w:t>Daftar Isi</w:t>
      </w:r>
      <w:bookmarkEnd w:id="2"/>
    </w:p>
    <w:sdt>
      <w:sdtPr>
        <w:rPr>
          <w:rFonts w:ascii="Calibri" w:eastAsia="Calibri" w:hAnsi="Calibri" w:cs="Calibri"/>
          <w:color w:val="20406A"/>
          <w:sz w:val="22"/>
          <w:szCs w:val="22"/>
          <w:lang w:val="en-ID" w:eastAsia="en-ID"/>
        </w:rPr>
        <w:id w:val="649327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B518FB" w14:textId="6D35FCCA" w:rsidR="00CC2415" w:rsidRPr="00F94163" w:rsidRDefault="00CC2415">
          <w:pPr>
            <w:pStyle w:val="TOCHeading"/>
            <w:rPr>
              <w:rFonts w:ascii="Times New Roman" w:hAnsi="Times New Roman" w:cs="Times New Roman"/>
              <w:color w:val="auto"/>
            </w:rPr>
          </w:pPr>
        </w:p>
        <w:p w14:paraId="5BFC8D05" w14:textId="72BF7960" w:rsidR="00D848AA" w:rsidRDefault="00CC2415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r w:rsidRPr="00374AF4">
            <w:rPr>
              <w:rFonts w:cs="Times New Roman"/>
              <w:color w:val="auto"/>
            </w:rPr>
            <w:fldChar w:fldCharType="begin"/>
          </w:r>
          <w:r w:rsidRPr="00374AF4">
            <w:rPr>
              <w:rFonts w:cs="Times New Roman"/>
              <w:color w:val="auto"/>
            </w:rPr>
            <w:instrText xml:space="preserve"> TOC \o "1-3" \h \z \u </w:instrText>
          </w:r>
          <w:r w:rsidRPr="00374AF4">
            <w:rPr>
              <w:rFonts w:cs="Times New Roman"/>
              <w:color w:val="auto"/>
            </w:rPr>
            <w:fldChar w:fldCharType="separate"/>
          </w:r>
          <w:hyperlink w:anchor="_Toc88480757" w:history="1">
            <w:r w:rsidR="00D848AA" w:rsidRPr="00701602">
              <w:rPr>
                <w:rStyle w:val="Hyperlink"/>
                <w:noProof/>
              </w:rPr>
              <w:t>Ringkasan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57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i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02BAD3B5" w14:textId="0EA0AE97" w:rsidR="00D848AA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58" w:history="1">
            <w:r w:rsidR="00D848AA" w:rsidRPr="00701602">
              <w:rPr>
                <w:rStyle w:val="Hyperlink"/>
                <w:noProof/>
              </w:rPr>
              <w:t>Daftar Isi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58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ii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545886E4" w14:textId="5B1EE5D7" w:rsidR="00D848AA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59" w:history="1">
            <w:r w:rsidR="00D848AA" w:rsidRPr="00701602">
              <w:rPr>
                <w:rStyle w:val="Hyperlink"/>
                <w:noProof/>
              </w:rPr>
              <w:t>Daftar Tabel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59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iii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633BC540" w14:textId="55E6CDEA" w:rsidR="00D848AA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0" w:history="1">
            <w:r w:rsidR="00D848AA" w:rsidRPr="00701602">
              <w:rPr>
                <w:rStyle w:val="Hyperlink"/>
                <w:noProof/>
              </w:rPr>
              <w:t>Daftar Gambar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60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iv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070B12BA" w14:textId="3F0DFD77" w:rsidR="00D848AA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1" w:history="1">
            <w:r w:rsidR="00D848AA" w:rsidRPr="00701602">
              <w:rPr>
                <w:rStyle w:val="Hyperlink"/>
                <w:noProof/>
              </w:rPr>
              <w:t>Daftar Lampiran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61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v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4EDA2151" w14:textId="48EBDF07" w:rsidR="00D848AA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2" w:history="1">
            <w:r w:rsidR="00D848AA" w:rsidRPr="00701602">
              <w:rPr>
                <w:rStyle w:val="Hyperlink"/>
                <w:noProof/>
              </w:rPr>
              <w:t>HALAMAN PENGESAHAN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62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2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213CFFA9" w14:textId="3BAD0427" w:rsidR="00D848AA" w:rsidRPr="00D848AA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3" w:history="1">
            <w:r w:rsidR="00D848AA" w:rsidRPr="00D848AA">
              <w:rPr>
                <w:rStyle w:val="Hyperlink"/>
                <w:noProof/>
                <w:color w:val="auto"/>
              </w:rPr>
              <w:t>BAB I PENDAHULUAN</w:t>
            </w:r>
            <w:r w:rsidR="00D848AA" w:rsidRPr="00D848AA">
              <w:rPr>
                <w:noProof/>
                <w:webHidden/>
                <w:color w:val="auto"/>
              </w:rPr>
              <w:tab/>
            </w:r>
            <w:r w:rsidR="00D848AA" w:rsidRPr="00D848AA">
              <w:rPr>
                <w:noProof/>
                <w:webHidden/>
                <w:color w:val="auto"/>
              </w:rPr>
              <w:fldChar w:fldCharType="begin"/>
            </w:r>
            <w:r w:rsidR="00D848AA" w:rsidRPr="00D848AA">
              <w:rPr>
                <w:noProof/>
                <w:webHidden/>
                <w:color w:val="auto"/>
              </w:rPr>
              <w:instrText xml:space="preserve"> PAGEREF _Toc88480763 \h </w:instrText>
            </w:r>
            <w:r w:rsidR="00D848AA" w:rsidRPr="00D848AA">
              <w:rPr>
                <w:noProof/>
                <w:webHidden/>
                <w:color w:val="auto"/>
              </w:rPr>
            </w:r>
            <w:r w:rsidR="00D848AA" w:rsidRPr="00D848AA">
              <w:rPr>
                <w:noProof/>
                <w:webHidden/>
                <w:color w:val="auto"/>
              </w:rPr>
              <w:fldChar w:fldCharType="separate"/>
            </w:r>
            <w:r w:rsidR="00D848AA" w:rsidRPr="00D848AA">
              <w:rPr>
                <w:noProof/>
                <w:webHidden/>
                <w:color w:val="auto"/>
              </w:rPr>
              <w:t>3</w:t>
            </w:r>
            <w:r w:rsidR="00D848AA" w:rsidRPr="00D848A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C28CB10" w14:textId="2B330C8C" w:rsidR="00D848AA" w:rsidRPr="00D848AA" w:rsidRDefault="00000000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4" w:history="1">
            <w:r w:rsidR="00D848AA" w:rsidRPr="00D848AA">
              <w:rPr>
                <w:rStyle w:val="Hyperlink"/>
                <w:noProof/>
                <w:color w:val="auto"/>
                <w:lang w:val="id-ID"/>
              </w:rPr>
              <w:t>1.1.</w:t>
            </w:r>
            <w:r w:rsidR="00D848AA" w:rsidRPr="00D848AA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D848AA" w:rsidRPr="00D848AA">
              <w:rPr>
                <w:rStyle w:val="Hyperlink"/>
                <w:noProof/>
                <w:color w:val="auto"/>
                <w:lang w:val="en-US"/>
              </w:rPr>
              <w:t>Analisa Situasi</w:t>
            </w:r>
            <w:r w:rsidR="00D848AA" w:rsidRPr="00D848AA">
              <w:rPr>
                <w:noProof/>
                <w:webHidden/>
                <w:color w:val="auto"/>
              </w:rPr>
              <w:tab/>
            </w:r>
            <w:r w:rsidR="00D848AA" w:rsidRPr="00D848AA">
              <w:rPr>
                <w:noProof/>
                <w:webHidden/>
                <w:color w:val="auto"/>
              </w:rPr>
              <w:fldChar w:fldCharType="begin"/>
            </w:r>
            <w:r w:rsidR="00D848AA" w:rsidRPr="00D848AA">
              <w:rPr>
                <w:noProof/>
                <w:webHidden/>
                <w:color w:val="auto"/>
              </w:rPr>
              <w:instrText xml:space="preserve"> PAGEREF _Toc88480764 \h </w:instrText>
            </w:r>
            <w:r w:rsidR="00D848AA" w:rsidRPr="00D848AA">
              <w:rPr>
                <w:noProof/>
                <w:webHidden/>
                <w:color w:val="auto"/>
              </w:rPr>
            </w:r>
            <w:r w:rsidR="00D848AA" w:rsidRPr="00D848AA">
              <w:rPr>
                <w:noProof/>
                <w:webHidden/>
                <w:color w:val="auto"/>
              </w:rPr>
              <w:fldChar w:fldCharType="separate"/>
            </w:r>
            <w:r w:rsidR="00D848AA" w:rsidRPr="00D848AA">
              <w:rPr>
                <w:noProof/>
                <w:webHidden/>
                <w:color w:val="auto"/>
              </w:rPr>
              <w:t>3</w:t>
            </w:r>
            <w:r w:rsidR="00D848AA" w:rsidRPr="00D848A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04030865" w14:textId="36F6A7AA" w:rsidR="00D848AA" w:rsidRPr="00D848AA" w:rsidRDefault="00000000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5" w:history="1">
            <w:r w:rsidR="00D848AA" w:rsidRPr="00D848AA">
              <w:rPr>
                <w:rStyle w:val="Hyperlink"/>
                <w:noProof/>
                <w:color w:val="auto"/>
              </w:rPr>
              <w:t>1.2.</w:t>
            </w:r>
            <w:r w:rsidR="00D848AA" w:rsidRPr="00D848AA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D848AA" w:rsidRPr="00D848AA">
              <w:rPr>
                <w:rStyle w:val="Hyperlink"/>
                <w:noProof/>
                <w:color w:val="auto"/>
              </w:rPr>
              <w:t>Perumusan Program Kegiatan</w:t>
            </w:r>
            <w:r w:rsidR="00D848AA" w:rsidRPr="00D848AA">
              <w:rPr>
                <w:noProof/>
                <w:webHidden/>
                <w:color w:val="auto"/>
              </w:rPr>
              <w:tab/>
            </w:r>
            <w:r w:rsidR="00D848AA" w:rsidRPr="00D848AA">
              <w:rPr>
                <w:noProof/>
                <w:webHidden/>
                <w:color w:val="auto"/>
              </w:rPr>
              <w:fldChar w:fldCharType="begin"/>
            </w:r>
            <w:r w:rsidR="00D848AA" w:rsidRPr="00D848AA">
              <w:rPr>
                <w:noProof/>
                <w:webHidden/>
                <w:color w:val="auto"/>
              </w:rPr>
              <w:instrText xml:space="preserve"> PAGEREF _Toc88480765 \h </w:instrText>
            </w:r>
            <w:r w:rsidR="00D848AA" w:rsidRPr="00D848AA">
              <w:rPr>
                <w:noProof/>
                <w:webHidden/>
                <w:color w:val="auto"/>
              </w:rPr>
            </w:r>
            <w:r w:rsidR="00D848AA" w:rsidRPr="00D848AA">
              <w:rPr>
                <w:noProof/>
                <w:webHidden/>
                <w:color w:val="auto"/>
              </w:rPr>
              <w:fldChar w:fldCharType="separate"/>
            </w:r>
            <w:r w:rsidR="00D848AA" w:rsidRPr="00D848AA">
              <w:rPr>
                <w:noProof/>
                <w:webHidden/>
                <w:color w:val="auto"/>
              </w:rPr>
              <w:t>3</w:t>
            </w:r>
            <w:r w:rsidR="00D848AA" w:rsidRPr="00D848A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0365CD88" w14:textId="71C0D053" w:rsidR="00D848AA" w:rsidRPr="00D848AA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6" w:history="1">
            <w:r w:rsidR="00D848AA" w:rsidRPr="00D848AA">
              <w:rPr>
                <w:rStyle w:val="Hyperlink"/>
                <w:noProof/>
                <w:color w:val="auto"/>
              </w:rPr>
              <w:t>BAB II PELAKSANAAN PROGRAM</w:t>
            </w:r>
            <w:r w:rsidR="00D848AA" w:rsidRPr="00D848AA">
              <w:rPr>
                <w:noProof/>
                <w:webHidden/>
                <w:color w:val="auto"/>
              </w:rPr>
              <w:tab/>
            </w:r>
            <w:r w:rsidR="00D848AA" w:rsidRPr="00D848AA">
              <w:rPr>
                <w:noProof/>
                <w:webHidden/>
                <w:color w:val="auto"/>
              </w:rPr>
              <w:fldChar w:fldCharType="begin"/>
            </w:r>
            <w:r w:rsidR="00D848AA" w:rsidRPr="00D848AA">
              <w:rPr>
                <w:noProof/>
                <w:webHidden/>
                <w:color w:val="auto"/>
              </w:rPr>
              <w:instrText xml:space="preserve"> PAGEREF _Toc88480766 \h </w:instrText>
            </w:r>
            <w:r w:rsidR="00D848AA" w:rsidRPr="00D848AA">
              <w:rPr>
                <w:noProof/>
                <w:webHidden/>
                <w:color w:val="auto"/>
              </w:rPr>
            </w:r>
            <w:r w:rsidR="00D848AA" w:rsidRPr="00D848AA">
              <w:rPr>
                <w:noProof/>
                <w:webHidden/>
                <w:color w:val="auto"/>
              </w:rPr>
              <w:fldChar w:fldCharType="separate"/>
            </w:r>
            <w:r w:rsidR="00D848AA" w:rsidRPr="00D848AA">
              <w:rPr>
                <w:noProof/>
                <w:webHidden/>
                <w:color w:val="auto"/>
              </w:rPr>
              <w:t>4</w:t>
            </w:r>
            <w:r w:rsidR="00D848AA" w:rsidRPr="00D848A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738A8EC7" w14:textId="29BAC605" w:rsidR="00D848AA" w:rsidRPr="00D848AA" w:rsidRDefault="00000000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7" w:history="1">
            <w:r w:rsidR="00D848AA" w:rsidRPr="00D848AA">
              <w:rPr>
                <w:rStyle w:val="Hyperlink"/>
                <w:noProof/>
                <w:color w:val="auto"/>
              </w:rPr>
              <w:t>2.1.</w:t>
            </w:r>
            <w:r w:rsidR="00D848AA" w:rsidRPr="00D848AA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D848AA" w:rsidRPr="00D848AA">
              <w:rPr>
                <w:rStyle w:val="Hyperlink"/>
                <w:noProof/>
                <w:color w:val="auto"/>
              </w:rPr>
              <w:t>Pelaksanaan Program</w:t>
            </w:r>
            <w:r w:rsidR="00D848AA" w:rsidRPr="00D848AA">
              <w:rPr>
                <w:noProof/>
                <w:webHidden/>
                <w:color w:val="auto"/>
              </w:rPr>
              <w:tab/>
            </w:r>
            <w:r w:rsidR="00D848AA" w:rsidRPr="00D848AA">
              <w:rPr>
                <w:noProof/>
                <w:webHidden/>
                <w:color w:val="auto"/>
              </w:rPr>
              <w:fldChar w:fldCharType="begin"/>
            </w:r>
            <w:r w:rsidR="00D848AA" w:rsidRPr="00D848AA">
              <w:rPr>
                <w:noProof/>
                <w:webHidden/>
                <w:color w:val="auto"/>
              </w:rPr>
              <w:instrText xml:space="preserve"> PAGEREF _Toc88480767 \h </w:instrText>
            </w:r>
            <w:r w:rsidR="00D848AA" w:rsidRPr="00D848AA">
              <w:rPr>
                <w:noProof/>
                <w:webHidden/>
                <w:color w:val="auto"/>
              </w:rPr>
            </w:r>
            <w:r w:rsidR="00D848AA" w:rsidRPr="00D848AA">
              <w:rPr>
                <w:noProof/>
                <w:webHidden/>
                <w:color w:val="auto"/>
              </w:rPr>
              <w:fldChar w:fldCharType="separate"/>
            </w:r>
            <w:r w:rsidR="00D848AA" w:rsidRPr="00D848AA">
              <w:rPr>
                <w:noProof/>
                <w:webHidden/>
                <w:color w:val="auto"/>
              </w:rPr>
              <w:t>4</w:t>
            </w:r>
            <w:r w:rsidR="00D848AA" w:rsidRPr="00D848A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5946739" w14:textId="6CD57229" w:rsidR="00D848AA" w:rsidRPr="00D848AA" w:rsidRDefault="00000000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8" w:history="1">
            <w:r w:rsidR="00D848AA" w:rsidRPr="00D848AA">
              <w:rPr>
                <w:rStyle w:val="Hyperlink"/>
                <w:noProof/>
                <w:color w:val="auto"/>
              </w:rPr>
              <w:t>2.2.</w:t>
            </w:r>
            <w:r w:rsidR="00D848AA" w:rsidRPr="00D848AA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D848AA" w:rsidRPr="00D848AA">
              <w:rPr>
                <w:rStyle w:val="Hyperlink"/>
                <w:rFonts w:cs="Times New Roman"/>
                <w:bCs/>
                <w:noProof/>
                <w:color w:val="auto"/>
              </w:rPr>
              <w:t>Pembahasan Program</w:t>
            </w:r>
            <w:r w:rsidR="00D848AA" w:rsidRPr="00D848AA">
              <w:rPr>
                <w:noProof/>
                <w:webHidden/>
                <w:color w:val="auto"/>
              </w:rPr>
              <w:tab/>
            </w:r>
            <w:r w:rsidR="00D848AA" w:rsidRPr="00D848AA">
              <w:rPr>
                <w:noProof/>
                <w:webHidden/>
                <w:color w:val="auto"/>
              </w:rPr>
              <w:fldChar w:fldCharType="begin"/>
            </w:r>
            <w:r w:rsidR="00D848AA" w:rsidRPr="00D848AA">
              <w:rPr>
                <w:noProof/>
                <w:webHidden/>
                <w:color w:val="auto"/>
              </w:rPr>
              <w:instrText xml:space="preserve"> PAGEREF _Toc88480768 \h </w:instrText>
            </w:r>
            <w:r w:rsidR="00D848AA" w:rsidRPr="00D848AA">
              <w:rPr>
                <w:noProof/>
                <w:webHidden/>
                <w:color w:val="auto"/>
              </w:rPr>
            </w:r>
            <w:r w:rsidR="00D848AA" w:rsidRPr="00D848AA">
              <w:rPr>
                <w:noProof/>
                <w:webHidden/>
                <w:color w:val="auto"/>
              </w:rPr>
              <w:fldChar w:fldCharType="separate"/>
            </w:r>
            <w:r w:rsidR="00D848AA" w:rsidRPr="00D848AA">
              <w:rPr>
                <w:noProof/>
                <w:webHidden/>
                <w:color w:val="auto"/>
              </w:rPr>
              <w:t>4</w:t>
            </w:r>
            <w:r w:rsidR="00D848AA" w:rsidRPr="00D848A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4948C428" w14:textId="715461CA" w:rsidR="00D848AA" w:rsidRPr="00D848AA" w:rsidRDefault="00000000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9" w:history="1">
            <w:r w:rsidR="00D848AA" w:rsidRPr="00D848AA">
              <w:rPr>
                <w:rStyle w:val="Hyperlink"/>
                <w:noProof/>
                <w:color w:val="auto"/>
              </w:rPr>
              <w:t>2.3.</w:t>
            </w:r>
            <w:r w:rsidR="00D848AA" w:rsidRPr="00D848AA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D848AA" w:rsidRPr="00D848AA">
              <w:rPr>
                <w:rStyle w:val="Hyperlink"/>
                <w:rFonts w:cs="Times New Roman"/>
                <w:bCs/>
                <w:noProof/>
                <w:color w:val="auto"/>
              </w:rPr>
              <w:t>Luaran</w:t>
            </w:r>
            <w:r w:rsidR="00D848AA" w:rsidRPr="00D848AA">
              <w:rPr>
                <w:noProof/>
                <w:webHidden/>
                <w:color w:val="auto"/>
              </w:rPr>
              <w:tab/>
            </w:r>
            <w:r w:rsidR="00D848AA" w:rsidRPr="00D848AA">
              <w:rPr>
                <w:noProof/>
                <w:webHidden/>
                <w:color w:val="auto"/>
              </w:rPr>
              <w:fldChar w:fldCharType="begin"/>
            </w:r>
            <w:r w:rsidR="00D848AA" w:rsidRPr="00D848AA">
              <w:rPr>
                <w:noProof/>
                <w:webHidden/>
                <w:color w:val="auto"/>
              </w:rPr>
              <w:instrText xml:space="preserve"> PAGEREF _Toc88480769 \h </w:instrText>
            </w:r>
            <w:r w:rsidR="00D848AA" w:rsidRPr="00D848AA">
              <w:rPr>
                <w:noProof/>
                <w:webHidden/>
                <w:color w:val="auto"/>
              </w:rPr>
            </w:r>
            <w:r w:rsidR="00D848AA" w:rsidRPr="00D848AA">
              <w:rPr>
                <w:noProof/>
                <w:webHidden/>
                <w:color w:val="auto"/>
              </w:rPr>
              <w:fldChar w:fldCharType="separate"/>
            </w:r>
            <w:r w:rsidR="00D848AA" w:rsidRPr="00D848AA">
              <w:rPr>
                <w:noProof/>
                <w:webHidden/>
                <w:color w:val="auto"/>
              </w:rPr>
              <w:t>4</w:t>
            </w:r>
            <w:r w:rsidR="00D848AA" w:rsidRPr="00D848A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079A1331" w14:textId="00FD2841" w:rsidR="00D848AA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70" w:history="1">
            <w:r w:rsidR="00D848AA" w:rsidRPr="00701602">
              <w:rPr>
                <w:rStyle w:val="Hyperlink"/>
                <w:noProof/>
              </w:rPr>
              <w:t>BAB III KEGIATAN HARIAN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70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5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3CDEFE6A" w14:textId="573F097F" w:rsidR="00D848AA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71" w:history="1">
            <w:r w:rsidR="00D848AA" w:rsidRPr="00701602">
              <w:rPr>
                <w:rStyle w:val="Hyperlink"/>
                <w:noProof/>
              </w:rPr>
              <w:t>DAFTAR PUSTAKA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71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6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51D30A83" w14:textId="1295C787" w:rsidR="00D848AA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72" w:history="1">
            <w:r w:rsidR="00D848AA" w:rsidRPr="00701602">
              <w:rPr>
                <w:rStyle w:val="Hyperlink"/>
                <w:noProof/>
              </w:rPr>
              <w:t>LAMPIRAN 1. PETA LOKASI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72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7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284733E9" w14:textId="042FC3D1" w:rsidR="00D848AA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73" w:history="1">
            <w:r w:rsidR="00D848AA" w:rsidRPr="00701602">
              <w:rPr>
                <w:rStyle w:val="Hyperlink"/>
                <w:noProof/>
              </w:rPr>
              <w:t>LAMPIRAN 2. BIODATA DPL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73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8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4E9F2FD6" w14:textId="137CBFBF" w:rsidR="00D848AA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74" w:history="1">
            <w:r w:rsidR="00D848AA" w:rsidRPr="00701602">
              <w:rPr>
                <w:rStyle w:val="Hyperlink"/>
                <w:noProof/>
              </w:rPr>
              <w:t>LAMPIRAN 3. DAFTAR MAHASISWA KKN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74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9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4BFAF571" w14:textId="7DEE66D6" w:rsidR="00D848AA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75" w:history="1">
            <w:r w:rsidR="00D848AA" w:rsidRPr="00701602">
              <w:rPr>
                <w:rStyle w:val="Hyperlink"/>
                <w:noProof/>
              </w:rPr>
              <w:t>LAMPIRAN 4. FOTO KEGIATAN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75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10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75A6BB93" w14:textId="22465D96" w:rsidR="00D848AA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76" w:history="1">
            <w:r w:rsidR="00D848AA" w:rsidRPr="00701602">
              <w:rPr>
                <w:rStyle w:val="Hyperlink"/>
                <w:noProof/>
              </w:rPr>
              <w:t>LAMPIRAN 5. BERITA VERSI CETAK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76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12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118C511E" w14:textId="1876FA34" w:rsidR="00CC2415" w:rsidRDefault="00CC2415">
          <w:r w:rsidRPr="00374AF4">
            <w:rPr>
              <w:rFonts w:ascii="Times New Roman" w:hAnsi="Times New Roman" w:cs="Times New Roman"/>
              <w:color w:val="auto"/>
            </w:rPr>
            <w:fldChar w:fldCharType="end"/>
          </w:r>
        </w:p>
      </w:sdtContent>
    </w:sdt>
    <w:p w14:paraId="4F170DB0" w14:textId="52E75A90" w:rsidR="00C13521" w:rsidRPr="00412CCC" w:rsidRDefault="00412CCC" w:rsidP="00412CCC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7D72D349" w14:textId="39208118" w:rsidR="00690901" w:rsidRDefault="00C13521" w:rsidP="00690901">
      <w:pPr>
        <w:pStyle w:val="Heading1"/>
      </w:pPr>
      <w:bookmarkStart w:id="3" w:name="_Toc88480759"/>
      <w:r>
        <w:lastRenderedPageBreak/>
        <w:t>Daftar Tabel</w:t>
      </w:r>
      <w:bookmarkEnd w:id="3"/>
    </w:p>
    <w:p w14:paraId="5646BFBF" w14:textId="414AC400" w:rsidR="007309E4" w:rsidRDefault="00A8430C" w:rsidP="009155E7">
      <w:pPr>
        <w:pStyle w:val="Heading1"/>
      </w:pPr>
      <w:r w:rsidRPr="00690901">
        <w:br w:type="page"/>
      </w:r>
      <w:bookmarkStart w:id="4" w:name="_Toc88480760"/>
      <w:r w:rsidR="009155E7">
        <w:lastRenderedPageBreak/>
        <w:t>Daftar Gambar</w:t>
      </w:r>
      <w:bookmarkEnd w:id="4"/>
    </w:p>
    <w:p w14:paraId="240DC3CF" w14:textId="64DEBFBD" w:rsidR="009155E7" w:rsidRDefault="007309E4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E27B646" w14:textId="28631D49" w:rsidR="00C13521" w:rsidRDefault="00412CCC" w:rsidP="00A8430C">
      <w:pPr>
        <w:pStyle w:val="Heading1"/>
        <w:ind w:left="0" w:firstLine="0"/>
      </w:pPr>
      <w:bookmarkStart w:id="5" w:name="_Toc88480761"/>
      <w:r>
        <w:lastRenderedPageBreak/>
        <w:t>Daftar Lampiran</w:t>
      </w:r>
      <w:bookmarkEnd w:id="5"/>
    </w:p>
    <w:p w14:paraId="20B87089" w14:textId="3077160F" w:rsidR="00353E50" w:rsidRPr="00EE65FE" w:rsidRDefault="00353E50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  <w:sectPr w:rsidR="00353E50" w:rsidRPr="00EE65FE" w:rsidSect="00BA314E"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p w14:paraId="16007554" w14:textId="20ABF984" w:rsidR="00353E50" w:rsidRDefault="00353E50">
      <w:pPr>
        <w:spacing w:after="160" w:line="259" w:lineRule="auto"/>
        <w:ind w:left="0" w:firstLine="0"/>
        <w:sectPr w:rsidR="00353E50" w:rsidSect="00353E50">
          <w:type w:val="continuous"/>
          <w:pgSz w:w="11910" w:h="16845"/>
          <w:pgMar w:top="1440" w:right="992" w:bottom="1440" w:left="1440" w:header="720" w:footer="720" w:gutter="0"/>
          <w:pgNumType w:start="1"/>
          <w:cols w:space="720"/>
        </w:sectPr>
      </w:pPr>
    </w:p>
    <w:p w14:paraId="0D540483" w14:textId="77777777" w:rsidR="00302AAE" w:rsidRPr="00302AAE" w:rsidRDefault="00302AAE" w:rsidP="00302AAE">
      <w:pPr>
        <w:pStyle w:val="Heading1"/>
      </w:pPr>
      <w:bookmarkStart w:id="6" w:name="_Toc88480762"/>
      <w:r w:rsidRPr="00302AAE">
        <w:lastRenderedPageBreak/>
        <w:t>HALAMAN PENGESAHAN</w:t>
      </w:r>
      <w:bookmarkEnd w:id="6"/>
    </w:p>
    <w:p w14:paraId="6B3DC58B" w14:textId="77777777" w:rsidR="00302AAE" w:rsidRPr="001E2178" w:rsidRDefault="00302AAE" w:rsidP="00302AAE">
      <w:pPr>
        <w:spacing w:line="317" w:lineRule="exact"/>
        <w:rPr>
          <w:rFonts w:ascii="Times New Roman" w:eastAsia="Times New Roman" w:hAnsi="Times New Roman"/>
          <w:b/>
          <w:bCs/>
          <w:color w:val="auto"/>
        </w:rPr>
      </w:pPr>
    </w:p>
    <w:p w14:paraId="60771637" w14:textId="042131FC" w:rsidR="004671B1" w:rsidRDefault="004671B1" w:rsidP="00595B6A">
      <w:pPr>
        <w:spacing w:line="0" w:lineRule="atLeast"/>
        <w:ind w:left="0"/>
        <w:rPr>
          <w:rFonts w:ascii="Times New Roman" w:eastAsia="Times New Roman" w:hAnsi="Times New Roman"/>
          <w:bCs/>
          <w:color w:val="auto"/>
          <w:sz w:val="24"/>
        </w:rPr>
      </w:pPr>
      <w:r w:rsidRPr="001E2178">
        <w:rPr>
          <w:rFonts w:ascii="Times New Roman" w:eastAsia="Times New Roman" w:hAnsi="Times New Roman"/>
          <w:bCs/>
          <w:color w:val="auto"/>
          <w:sz w:val="24"/>
        </w:rPr>
        <w:t>Dengan telah selesainya kegiatan KKN</w:t>
      </w:r>
      <w:r w:rsidR="008A0738">
        <w:rPr>
          <w:rFonts w:ascii="Times New Roman" w:eastAsia="Times New Roman" w:hAnsi="Times New Roman"/>
          <w:bCs/>
          <w:color w:val="auto"/>
          <w:sz w:val="24"/>
        </w:rPr>
        <w:t>-</w:t>
      </w:r>
      <w:r w:rsidR="00EF3BAD">
        <w:rPr>
          <w:rFonts w:ascii="Times New Roman" w:eastAsia="Times New Roman" w:hAnsi="Times New Roman"/>
          <w:bCs/>
          <w:color w:val="auto"/>
          <w:sz w:val="24"/>
        </w:rPr>
        <w:t>ABMAS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dengan tema: …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 yang 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telah 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kami </w:t>
      </w:r>
      <w:r>
        <w:rPr>
          <w:rFonts w:ascii="Times New Roman" w:eastAsia="Times New Roman" w:hAnsi="Times New Roman"/>
          <w:bCs/>
          <w:color w:val="auto"/>
          <w:sz w:val="24"/>
        </w:rPr>
        <w:t>laksanakan mulai …  sampai dengan …  Tahun 202</w:t>
      </w:r>
      <w:r w:rsidR="00595B6A">
        <w:rPr>
          <w:rFonts w:ascii="Times New Roman" w:eastAsia="Times New Roman" w:hAnsi="Times New Roman"/>
          <w:bCs/>
          <w:color w:val="auto"/>
          <w:sz w:val="24"/>
        </w:rPr>
        <w:t>3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, maka 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saya 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>:</w:t>
      </w:r>
    </w:p>
    <w:p w14:paraId="0B20C9FA" w14:textId="03F129E8" w:rsidR="00320E55" w:rsidRDefault="00320E55" w:rsidP="00302AAE">
      <w:pPr>
        <w:spacing w:line="0" w:lineRule="atLeast"/>
        <w:ind w:left="820"/>
        <w:rPr>
          <w:rFonts w:ascii="Times New Roman" w:eastAsia="Times New Roman" w:hAnsi="Times New Roman"/>
          <w:bCs/>
          <w:color w:val="auto"/>
          <w:sz w:val="24"/>
        </w:rPr>
      </w:pPr>
    </w:p>
    <w:p w14:paraId="55E15197" w14:textId="77777777" w:rsidR="00320E55" w:rsidRPr="001E2178" w:rsidRDefault="00320E55" w:rsidP="00302AAE">
      <w:pPr>
        <w:spacing w:line="0" w:lineRule="atLeast"/>
        <w:ind w:left="820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408A876F" w14:textId="77777777" w:rsidR="00302AAE" w:rsidRPr="001E2178" w:rsidRDefault="00302AAE" w:rsidP="00302AAE">
      <w:pPr>
        <w:spacing w:line="20" w:lineRule="exact"/>
        <w:rPr>
          <w:rFonts w:ascii="Times New Roman" w:eastAsia="Times New Roman" w:hAnsi="Times New Roman"/>
          <w:b/>
          <w:bCs/>
          <w:color w:val="auto"/>
        </w:rPr>
      </w:pPr>
      <w:r w:rsidRPr="001E2178">
        <w:rPr>
          <w:rFonts w:ascii="Times New Roman" w:eastAsia="Times New Roman" w:hAnsi="Times New Roman"/>
          <w:b/>
          <w:bCs/>
          <w:noProof/>
          <w:color w:val="auto"/>
          <w:sz w:val="24"/>
        </w:rPr>
        <mc:AlternateContent>
          <mc:Choice Requires="wps">
            <w:drawing>
              <wp:anchor distT="0" distB="0" distL="114300" distR="114300" simplePos="0" relativeHeight="251687936" behindDoc="1" locked="0" layoutInCell="1" allowOverlap="1" wp14:anchorId="3A7D8EE7" wp14:editId="7DDFF6D3">
                <wp:simplePos x="0" y="0"/>
                <wp:positionH relativeFrom="column">
                  <wp:posOffset>525780</wp:posOffset>
                </wp:positionH>
                <wp:positionV relativeFrom="paragraph">
                  <wp:posOffset>30480</wp:posOffset>
                </wp:positionV>
                <wp:extent cx="5025390" cy="0"/>
                <wp:effectExtent l="11430" t="11430" r="11430" b="7620"/>
                <wp:wrapNone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2539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DF4AD75" id="Straight Connector 7" o:spid="_x0000_s1026" style="position:absolute;z-index:-2516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1.4pt,2.4pt" to="437.1pt,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" strokeweight=".48pt"/>
            </w:pict>
          </mc:Fallback>
        </mc:AlternateContent>
      </w:r>
    </w:p>
    <w:p w14:paraId="1D7A9746" w14:textId="77777777" w:rsidR="00302AAE" w:rsidRPr="001E2178" w:rsidRDefault="00302AAE" w:rsidP="00302AAE">
      <w:pPr>
        <w:spacing w:line="33" w:lineRule="exact"/>
        <w:rPr>
          <w:rFonts w:ascii="Times New Roman" w:eastAsia="Times New Roman" w:hAnsi="Times New Roman"/>
          <w:b/>
          <w:bCs/>
          <w:color w:val="auto"/>
        </w:rPr>
      </w:pPr>
    </w:p>
    <w:tbl>
      <w:tblPr>
        <w:tblW w:w="0" w:type="auto"/>
        <w:tblInd w:w="82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0"/>
        <w:gridCol w:w="4420"/>
        <w:gridCol w:w="2970"/>
      </w:tblGrid>
      <w:tr w:rsidR="00302AAE" w:rsidRPr="001E2178" w14:paraId="79138552" w14:textId="77777777" w:rsidTr="00EF3BAD">
        <w:trPr>
          <w:trHeight w:val="276"/>
        </w:trPr>
        <w:tc>
          <w:tcPr>
            <w:tcW w:w="520" w:type="dxa"/>
            <w:shd w:val="clear" w:color="auto" w:fill="auto"/>
            <w:vAlign w:val="bottom"/>
          </w:tcPr>
          <w:p w14:paraId="030A2C21" w14:textId="77777777" w:rsidR="00302AAE" w:rsidRPr="001E2178" w:rsidRDefault="00302AAE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384B9D58" w14:textId="77777777" w:rsidR="00302AAE" w:rsidRPr="001E2178" w:rsidRDefault="00302AAE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AMA MAHASISWA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47E00B04" w14:textId="77777777" w:rsidR="00302AAE" w:rsidRPr="001E2178" w:rsidRDefault="00302AAE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. MHS</w:t>
            </w:r>
          </w:p>
        </w:tc>
      </w:tr>
      <w:tr w:rsidR="00302AAE" w:rsidRPr="001E2178" w14:paraId="56A95A86" w14:textId="77777777" w:rsidTr="00EF3BAD">
        <w:trPr>
          <w:trHeight w:val="44"/>
        </w:trPr>
        <w:tc>
          <w:tcPr>
            <w:tcW w:w="5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CEE9811" w14:textId="77777777" w:rsidR="00302AAE" w:rsidRPr="001E2178" w:rsidRDefault="00302AAE" w:rsidP="00EF3BAD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44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84CB8FD" w14:textId="77777777" w:rsidR="00302AAE" w:rsidRPr="001E2178" w:rsidRDefault="00302AAE" w:rsidP="00EF3BAD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97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261A2A4" w14:textId="77777777" w:rsidR="00302AAE" w:rsidRPr="001E2178" w:rsidRDefault="00302AAE" w:rsidP="00EF3BAD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302AAE" w:rsidRPr="001E2178" w14:paraId="415A3126" w14:textId="77777777" w:rsidTr="00EF3BAD">
        <w:trPr>
          <w:trHeight w:val="263"/>
        </w:trPr>
        <w:tc>
          <w:tcPr>
            <w:tcW w:w="520" w:type="dxa"/>
            <w:shd w:val="clear" w:color="auto" w:fill="auto"/>
            <w:vAlign w:val="bottom"/>
          </w:tcPr>
          <w:p w14:paraId="3A02A491" w14:textId="77777777" w:rsidR="00302AAE" w:rsidRPr="001E2178" w:rsidRDefault="00302AAE" w:rsidP="00EF3BAD">
            <w:pPr>
              <w:spacing w:line="263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1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12701902" w14:textId="77777777" w:rsidR="00302AAE" w:rsidRPr="001E2178" w:rsidRDefault="00302AAE" w:rsidP="00EF3BAD">
            <w:pPr>
              <w:spacing w:line="263" w:lineRule="exac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717C1C65" w14:textId="77777777" w:rsidR="00302AAE" w:rsidRPr="001E2178" w:rsidRDefault="00302AAE" w:rsidP="00EF3BAD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</w:tbl>
    <w:p w14:paraId="7E7DEB3A" w14:textId="77777777" w:rsidR="00302AAE" w:rsidRPr="001E2178" w:rsidRDefault="00302AAE" w:rsidP="00302AAE">
      <w:pPr>
        <w:spacing w:line="20" w:lineRule="exact"/>
        <w:rPr>
          <w:rFonts w:ascii="Times New Roman" w:eastAsia="Times New Roman" w:hAnsi="Times New Roman"/>
          <w:b/>
          <w:bCs/>
          <w:color w:val="auto"/>
        </w:rPr>
      </w:pPr>
      <w:r w:rsidRPr="001E2178">
        <w:rPr>
          <w:rFonts w:ascii="Times New Roman" w:eastAsia="Times New Roman" w:hAnsi="Times New Roman"/>
          <w:b/>
          <w:bCs/>
          <w:noProof/>
          <w:color w:val="auto"/>
          <w:sz w:val="24"/>
        </w:rPr>
        <mc:AlternateContent>
          <mc:Choice Requires="wps">
            <w:drawing>
              <wp:anchor distT="0" distB="0" distL="114300" distR="114300" simplePos="0" relativeHeight="251688960" behindDoc="1" locked="0" layoutInCell="1" allowOverlap="1" wp14:anchorId="140D04BA" wp14:editId="527B01A7">
                <wp:simplePos x="0" y="0"/>
                <wp:positionH relativeFrom="column">
                  <wp:posOffset>516255</wp:posOffset>
                </wp:positionH>
                <wp:positionV relativeFrom="paragraph">
                  <wp:posOffset>30480</wp:posOffset>
                </wp:positionV>
                <wp:extent cx="5034915" cy="0"/>
                <wp:effectExtent l="11430" t="11430" r="11430" b="7620"/>
                <wp:wrapNone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34915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9A8350B" id="Straight Connector 6" o:spid="_x0000_s1026" style="position:absolute;z-index:-25162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0.65pt,2.4pt" to="437.1pt,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" strokeweight=".16931mm"/>
            </w:pict>
          </mc:Fallback>
        </mc:AlternateContent>
      </w:r>
    </w:p>
    <w:p w14:paraId="3FB6172B" w14:textId="77777777" w:rsidR="00302AAE" w:rsidRPr="001E2178" w:rsidRDefault="00302AAE" w:rsidP="00302AAE">
      <w:pPr>
        <w:spacing w:line="30" w:lineRule="exact"/>
        <w:rPr>
          <w:rFonts w:ascii="Times New Roman" w:eastAsia="Times New Roman" w:hAnsi="Times New Roman"/>
          <w:b/>
          <w:bCs/>
          <w:color w:val="auto"/>
        </w:rPr>
      </w:pPr>
    </w:p>
    <w:p w14:paraId="4498DB5A" w14:textId="77777777" w:rsidR="007B0C04" w:rsidRDefault="007B0C04" w:rsidP="00302AAE">
      <w:pPr>
        <w:spacing w:line="0" w:lineRule="atLeast"/>
        <w:ind w:left="820"/>
        <w:rPr>
          <w:rFonts w:ascii="Times New Roman" w:eastAsia="Times New Roman" w:hAnsi="Times New Roman"/>
          <w:bCs/>
          <w:color w:val="auto"/>
          <w:sz w:val="24"/>
        </w:rPr>
      </w:pPr>
    </w:p>
    <w:p w14:paraId="47A39347" w14:textId="7815EA06" w:rsidR="00302AAE" w:rsidRPr="001E2178" w:rsidRDefault="00320E55" w:rsidP="00595B6A">
      <w:pPr>
        <w:spacing w:line="0" w:lineRule="atLeast"/>
        <w:ind w:left="0"/>
        <w:rPr>
          <w:rFonts w:ascii="Times New Roman" w:eastAsia="Times New Roman" w:hAnsi="Times New Roman"/>
          <w:b/>
          <w:bCs/>
          <w:color w:val="auto"/>
          <w:sz w:val="24"/>
        </w:rPr>
      </w:pPr>
      <w:r>
        <w:rPr>
          <w:rFonts w:ascii="Times New Roman" w:eastAsia="Times New Roman" w:hAnsi="Times New Roman"/>
          <w:bCs/>
          <w:color w:val="auto"/>
          <w:sz w:val="24"/>
        </w:rPr>
        <w:t>Sebagai ketua kelompok KKN</w:t>
      </w:r>
      <w:r w:rsidR="00595B6A">
        <w:rPr>
          <w:rFonts w:ascii="Times New Roman" w:eastAsia="Times New Roman" w:hAnsi="Times New Roman"/>
          <w:bCs/>
          <w:color w:val="auto"/>
          <w:sz w:val="24"/>
        </w:rPr>
        <w:t>-</w:t>
      </w:r>
      <w:r w:rsidR="00EF3BAD">
        <w:rPr>
          <w:rFonts w:ascii="Times New Roman" w:eastAsia="Times New Roman" w:hAnsi="Times New Roman"/>
          <w:bCs/>
          <w:color w:val="auto"/>
          <w:sz w:val="24"/>
        </w:rPr>
        <w:t>ABMAS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di atas, t</w:t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elah menyel</w:t>
      </w:r>
      <w:r w:rsidR="007B4835">
        <w:rPr>
          <w:rFonts w:ascii="Times New Roman" w:eastAsia="Times New Roman" w:hAnsi="Times New Roman"/>
          <w:bCs/>
          <w:color w:val="auto"/>
          <w:sz w:val="24"/>
        </w:rPr>
        <w:t>e</w:t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 xml:space="preserve">saikan </w:t>
      </w:r>
      <w:bookmarkStart w:id="7" w:name="_Hlk125854119"/>
      <w:r w:rsidR="00595B6A" w:rsidRPr="001E2178">
        <w:rPr>
          <w:rFonts w:ascii="Times New Roman" w:eastAsia="Times New Roman" w:hAnsi="Times New Roman"/>
          <w:bCs/>
          <w:color w:val="auto"/>
          <w:sz w:val="24"/>
        </w:rPr>
        <w:t xml:space="preserve">laporan </w:t>
      </w:r>
      <w:r w:rsidR="00595B6A">
        <w:rPr>
          <w:rFonts w:ascii="Times New Roman" w:eastAsia="Times New Roman" w:hAnsi="Times New Roman"/>
          <w:bCs/>
          <w:color w:val="auto"/>
          <w:sz w:val="24"/>
        </w:rPr>
        <w:t>akhir kegiatan KKN-</w:t>
      </w:r>
      <w:r w:rsidR="00FD018E">
        <w:rPr>
          <w:rFonts w:ascii="Times New Roman" w:eastAsia="Times New Roman" w:hAnsi="Times New Roman"/>
          <w:bCs/>
          <w:color w:val="auto"/>
          <w:sz w:val="24"/>
        </w:rPr>
        <w:t>ABMAS</w:t>
      </w:r>
      <w:r w:rsidR="00595B6A">
        <w:rPr>
          <w:rFonts w:ascii="Times New Roman" w:eastAsia="Times New Roman" w:hAnsi="Times New Roman"/>
          <w:bCs/>
          <w:color w:val="auto"/>
          <w:sz w:val="24"/>
        </w:rPr>
        <w:t xml:space="preserve"> yang berlokasi di …</w:t>
      </w:r>
      <w:bookmarkEnd w:id="7"/>
    </w:p>
    <w:p w14:paraId="6955EFA5" w14:textId="77777777" w:rsidR="00302AAE" w:rsidRPr="001E2178" w:rsidRDefault="00302AAE" w:rsidP="00302AAE">
      <w:pPr>
        <w:spacing w:line="41" w:lineRule="exact"/>
        <w:rPr>
          <w:rFonts w:ascii="Times New Roman" w:eastAsia="Times New Roman" w:hAnsi="Times New Roman"/>
          <w:b/>
          <w:bCs/>
          <w:color w:val="auto"/>
        </w:rPr>
      </w:pPr>
    </w:p>
    <w:p w14:paraId="20D77984" w14:textId="77777777" w:rsidR="00302AAE" w:rsidRDefault="00302AAE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0A9C4A2D" w14:textId="77777777" w:rsidR="00FB2389" w:rsidRPr="0094124E" w:rsidRDefault="00FB2389" w:rsidP="00FB2389">
      <w:pPr>
        <w:spacing w:line="200" w:lineRule="exact"/>
        <w:rPr>
          <w:rFonts w:ascii="Times New Roman" w:eastAsia="Times New Roman" w:hAnsi="Times New Roman"/>
          <w:color w:val="auto"/>
          <w:sz w:val="24"/>
        </w:rPr>
      </w:pPr>
      <w:r w:rsidRPr="0094124E">
        <w:rPr>
          <w:rFonts w:ascii="Times New Roman" w:eastAsia="Times New Roman" w:hAnsi="Times New Roman"/>
          <w:color w:val="auto"/>
          <w:sz w:val="24"/>
        </w:rPr>
        <w:t xml:space="preserve">Kegiatan ini sesusi topik SDGs : </w:t>
      </w:r>
    </w:p>
    <w:p w14:paraId="197E69AF" w14:textId="77777777" w:rsidR="00FB2389" w:rsidRDefault="00FB2389" w:rsidP="00FB2389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  <w:sectPr w:rsidR="00FB2389" w:rsidSect="00870A5C">
          <w:pgSz w:w="11900" w:h="16841" w:code="9"/>
          <w:pgMar w:top="1701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41BC52ED" w14:textId="77777777" w:rsidR="00FB2389" w:rsidRPr="008626DA" w:rsidRDefault="00FB2389" w:rsidP="00FB2389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□ SGD 1 ( Menghapus Kemiskinan) </w:t>
      </w:r>
    </w:p>
    <w:p w14:paraId="70C634D2" w14:textId="77777777" w:rsidR="00FB2389" w:rsidRPr="008626DA" w:rsidRDefault="00FB2389" w:rsidP="00FB2389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□ SGD 2 ( Mengakhiri Kelaparan) </w:t>
      </w:r>
    </w:p>
    <w:p w14:paraId="7EE55D9D" w14:textId="77777777" w:rsidR="00FB2389" w:rsidRPr="008626DA" w:rsidRDefault="00FB2389" w:rsidP="00FB2389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□ SGD 3 (Kesehatan yang baik dan Kesejahteraan) </w:t>
      </w:r>
    </w:p>
    <w:p w14:paraId="40453DA8" w14:textId="77777777" w:rsidR="00FB2389" w:rsidRPr="008626DA" w:rsidRDefault="00FB2389" w:rsidP="00FB2389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4 (Pendidikan Bermutu)</w:t>
      </w:r>
    </w:p>
    <w:p w14:paraId="3B5B25FB" w14:textId="77777777" w:rsidR="00FB2389" w:rsidRPr="008626DA" w:rsidRDefault="00FB2389" w:rsidP="00FB2389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5 (Kesetaraan Gender)</w:t>
      </w:r>
    </w:p>
    <w:p w14:paraId="32CCE0C1" w14:textId="77777777" w:rsidR="00FB2389" w:rsidRPr="008626DA" w:rsidRDefault="00FB2389" w:rsidP="00FB2389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6 (Akses Air Bersih dan Sanitasi)</w:t>
      </w:r>
    </w:p>
    <w:p w14:paraId="78D72C65" w14:textId="77777777" w:rsidR="00FB2389" w:rsidRPr="008626DA" w:rsidRDefault="00FB2389" w:rsidP="00FB2389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7 (Energi Bersih dan Terjangkau)</w:t>
      </w:r>
    </w:p>
    <w:p w14:paraId="71CF0830" w14:textId="77777777" w:rsidR="00FB2389" w:rsidRPr="008626DA" w:rsidRDefault="00FB2389" w:rsidP="00FB2389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8 (Pekerjaan Layak dan Pertumbuhan Ekonomi)</w:t>
      </w:r>
    </w:p>
    <w:p w14:paraId="2E7A100D" w14:textId="77777777" w:rsidR="00FB2389" w:rsidRPr="008626DA" w:rsidRDefault="00FB2389" w:rsidP="00FB2389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9 (Infrastruktur, Industri dan Inovasi)</w:t>
      </w:r>
    </w:p>
    <w:p w14:paraId="1BC68AE2" w14:textId="77777777" w:rsidR="00FB2389" w:rsidRPr="008626DA" w:rsidRDefault="00FB2389" w:rsidP="00FB2389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0 (Mengurangi Ketimpangan)</w:t>
      </w:r>
    </w:p>
    <w:p w14:paraId="2ACAB082" w14:textId="77777777" w:rsidR="00FB2389" w:rsidRPr="008626DA" w:rsidRDefault="00FB2389" w:rsidP="00FB2389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1 (Sustainable cities and communities)</w:t>
      </w:r>
    </w:p>
    <w:p w14:paraId="3CE22BBE" w14:textId="77777777" w:rsidR="00FB2389" w:rsidRPr="008626DA" w:rsidRDefault="00FB2389" w:rsidP="00FB2389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2 (Konsumsi dan produksi yang bertanggung jawab)</w:t>
      </w:r>
    </w:p>
    <w:p w14:paraId="4BB4DA8F" w14:textId="77777777" w:rsidR="00FB2389" w:rsidRPr="008626DA" w:rsidRDefault="00FB2389" w:rsidP="00FB2389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3 (Aksi iklim)</w:t>
      </w:r>
    </w:p>
    <w:p w14:paraId="7431852D" w14:textId="77777777" w:rsidR="00FB2389" w:rsidRPr="008626DA" w:rsidRDefault="00FB2389" w:rsidP="00FB2389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4 (Kehidupan di bawah air)</w:t>
      </w:r>
    </w:p>
    <w:p w14:paraId="2ACEF866" w14:textId="77777777" w:rsidR="00FB2389" w:rsidRPr="008626DA" w:rsidRDefault="00FB2389" w:rsidP="00FB2389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5 (Kehidupan di darat)</w:t>
      </w:r>
    </w:p>
    <w:p w14:paraId="611C2E01" w14:textId="77777777" w:rsidR="00FB2389" w:rsidRPr="008626DA" w:rsidRDefault="00FB2389" w:rsidP="00FB2389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6 (Perdamaian, keadilan dan institusi yang kuat)</w:t>
      </w:r>
    </w:p>
    <w:p w14:paraId="111DCB1C" w14:textId="77777777" w:rsidR="00FB2389" w:rsidRDefault="00FB2389" w:rsidP="00FB2389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7 (Kemitraan untuk mencapai tujuan)</w:t>
      </w:r>
    </w:p>
    <w:p w14:paraId="21A9235C" w14:textId="77777777" w:rsidR="00FB2389" w:rsidRDefault="00FB2389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  <w:sectPr w:rsidR="00FB2389" w:rsidSect="00FB2389">
          <w:type w:val="continuous"/>
          <w:pgSz w:w="11900" w:h="16841" w:code="9"/>
          <w:pgMar w:top="1701" w:right="1418" w:bottom="426" w:left="1418" w:header="0" w:footer="850" w:gutter="0"/>
          <w:cols w:num="2" w:space="0"/>
          <w:docGrid w:linePitch="360"/>
        </w:sectPr>
      </w:pPr>
    </w:p>
    <w:p w14:paraId="055D7800" w14:textId="6AA9F555" w:rsidR="00302AAE" w:rsidRDefault="00302AAE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75E5B8A9" w14:textId="0CFA4F23" w:rsidR="0021647E" w:rsidRPr="00E754B8" w:rsidRDefault="0021647E" w:rsidP="0021647E">
      <w:pPr>
        <w:spacing w:line="200" w:lineRule="exact"/>
        <w:jc w:val="right"/>
        <w:rPr>
          <w:rFonts w:ascii="Times New Roman" w:eastAsia="Times New Roman" w:hAnsi="Times New Roman"/>
          <w:color w:val="auto"/>
          <w:sz w:val="24"/>
        </w:rPr>
      </w:pPr>
      <w:r>
        <w:rPr>
          <w:rFonts w:ascii="Times New Roman" w:eastAsia="Times New Roman" w:hAnsi="Times New Roman"/>
          <w:color w:val="auto"/>
          <w:sz w:val="24"/>
        </w:rPr>
        <w:t>Lokasi</w:t>
      </w:r>
      <w:r w:rsidRPr="00E754B8">
        <w:rPr>
          <w:rFonts w:ascii="Times New Roman" w:eastAsia="Times New Roman" w:hAnsi="Times New Roman"/>
          <w:color w:val="auto"/>
          <w:sz w:val="24"/>
        </w:rPr>
        <w:t xml:space="preserve">, </w:t>
      </w:r>
      <w:r>
        <w:rPr>
          <w:rFonts w:ascii="Times New Roman" w:eastAsia="Times New Roman" w:hAnsi="Times New Roman"/>
          <w:color w:val="auto"/>
          <w:sz w:val="24"/>
        </w:rPr>
        <w:t>……</w:t>
      </w:r>
      <w:r w:rsidRPr="00E754B8">
        <w:rPr>
          <w:rFonts w:ascii="Times New Roman" w:eastAsia="Times New Roman" w:hAnsi="Times New Roman"/>
          <w:color w:val="auto"/>
          <w:sz w:val="24"/>
        </w:rPr>
        <w:t xml:space="preserve"> 202</w:t>
      </w:r>
      <w:r w:rsidR="00595B6A">
        <w:rPr>
          <w:rFonts w:ascii="Times New Roman" w:eastAsia="Times New Roman" w:hAnsi="Times New Roman"/>
          <w:color w:val="auto"/>
          <w:sz w:val="24"/>
        </w:rPr>
        <w:t>3</w:t>
      </w:r>
    </w:p>
    <w:p w14:paraId="1535AE80" w14:textId="47741833" w:rsidR="007B4835" w:rsidRDefault="007B4835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6DD15092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</w:rPr>
      </w:pPr>
      <w:r>
        <w:rPr>
          <w:rFonts w:ascii="Times New Roman" w:eastAsia="Times New Roman" w:hAnsi="Times New Roman"/>
          <w:bCs/>
          <w:color w:val="auto"/>
          <w:sz w:val="24"/>
        </w:rPr>
        <w:t xml:space="preserve">Mengetahui </w:t>
      </w:r>
    </w:p>
    <w:p w14:paraId="120CD033" w14:textId="00A7083B" w:rsidR="00302AAE" w:rsidRPr="001E2178" w:rsidRDefault="00A04F86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  <w:r>
        <w:rPr>
          <w:rFonts w:ascii="Times New Roman" w:eastAsia="Times New Roman" w:hAnsi="Times New Roman"/>
          <w:bCs/>
          <w:color w:val="auto"/>
          <w:sz w:val="24"/>
        </w:rPr>
        <w:t xml:space="preserve">Camat/ </w:t>
      </w:r>
      <w:r w:rsidR="00302AAE" w:rsidRPr="00684C5D">
        <w:rPr>
          <w:rFonts w:ascii="Times New Roman" w:eastAsia="Times New Roman" w:hAnsi="Times New Roman"/>
          <w:bCs/>
          <w:color w:val="auto"/>
          <w:sz w:val="24"/>
        </w:rPr>
        <w:t xml:space="preserve">Kepala Desa / Dusun 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D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>osen Pembimbing Lapangan</w:t>
      </w:r>
    </w:p>
    <w:p w14:paraId="109C0262" w14:textId="77777777" w:rsidR="00302AAE" w:rsidRPr="001E2178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4C141283" w14:textId="77777777" w:rsidR="00302AAE" w:rsidRPr="00684C5D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  <w:szCs w:val="20"/>
        </w:rPr>
      </w:pPr>
    </w:p>
    <w:p w14:paraId="39170C2C" w14:textId="77777777" w:rsidR="00302AAE" w:rsidRPr="00684C5D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  <w:szCs w:val="20"/>
        </w:rPr>
      </w:pPr>
      <w:r w:rsidRPr="00684C5D"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  <w:t>Stempel</w:t>
      </w:r>
    </w:p>
    <w:p w14:paraId="443AD2FE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1FBD4067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3A5C7900" w14:textId="69B5DF88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(…………</w:t>
      </w:r>
      <w:r>
        <w:rPr>
          <w:rFonts w:ascii="Times New Roman" w:eastAsia="Times New Roman" w:hAnsi="Times New Roman"/>
          <w:bCs/>
          <w:color w:val="auto"/>
          <w:sz w:val="24"/>
          <w:szCs w:val="20"/>
        </w:rPr>
        <w:t>…..</w:t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…)</w:t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="00847720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="00A04F86"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……</w:t>
      </w:r>
      <w:r w:rsidR="00A04F86">
        <w:rPr>
          <w:rFonts w:ascii="Times New Roman" w:eastAsia="Times New Roman" w:hAnsi="Times New Roman"/>
          <w:bCs/>
          <w:color w:val="auto"/>
          <w:sz w:val="24"/>
          <w:szCs w:val="20"/>
        </w:rPr>
        <w:t>…..</w:t>
      </w:r>
      <w:r w:rsidR="00A04F86"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</w:t>
      </w:r>
    </w:p>
    <w:p w14:paraId="089AB6B7" w14:textId="6FBA4FC1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 xml:space="preserve">NIP. </w:t>
      </w:r>
    </w:p>
    <w:p w14:paraId="3260496C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32ED7DE4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5C035C82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r w:rsidRPr="001E2178">
        <w:rPr>
          <w:rFonts w:ascii="Times New Roman" w:eastAsia="Times New Roman" w:hAnsi="Times New Roman"/>
          <w:bCs/>
          <w:color w:val="auto"/>
          <w:sz w:val="24"/>
        </w:rPr>
        <w:t>Menyetujui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  <w:t xml:space="preserve">Mengetahui </w:t>
      </w:r>
    </w:p>
    <w:p w14:paraId="0800C86A" w14:textId="41026DB5" w:rsidR="00302AAE" w:rsidRPr="00847720" w:rsidRDefault="00302AAE" w:rsidP="00302AAE">
      <w:pPr>
        <w:spacing w:line="240" w:lineRule="auto"/>
        <w:ind w:right="206"/>
        <w:rPr>
          <w:rFonts w:ascii="Times New Roman" w:eastAsia="Times New Roman" w:hAnsi="Times New Roman"/>
          <w:bCs/>
          <w:color w:val="auto"/>
          <w:sz w:val="24"/>
        </w:rPr>
      </w:pPr>
      <w:r>
        <w:rPr>
          <w:rFonts w:ascii="Times New Roman" w:eastAsia="Times New Roman" w:hAnsi="Times New Roman"/>
          <w:bCs/>
          <w:color w:val="auto"/>
          <w:sz w:val="24"/>
        </w:rPr>
        <w:t xml:space="preserve">Direktur Riset dan Pengabdian Masyarakat </w:t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 w:rsidR="00D84558">
        <w:rPr>
          <w:rFonts w:ascii="Times New Roman" w:eastAsia="Times New Roman" w:hAnsi="Times New Roman"/>
          <w:bCs/>
          <w:color w:val="auto"/>
          <w:sz w:val="24"/>
        </w:rPr>
        <w:t>Kepala Pusat Kajian…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</w:p>
    <w:p w14:paraId="21152E2D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44993982" w14:textId="77777777" w:rsidR="00302AAE" w:rsidRPr="008B3072" w:rsidRDefault="00302AAE" w:rsidP="008B3072">
      <w:pPr>
        <w:spacing w:line="240" w:lineRule="auto"/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</w:pPr>
      <w:r w:rsidRPr="008B3072"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  <w:t>Stempel</w:t>
      </w:r>
    </w:p>
    <w:p w14:paraId="453FFCCE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42D236BD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158ACA94" w14:textId="3BD494E8" w:rsidR="00302AAE" w:rsidRPr="00847720" w:rsidRDefault="00595B6A" w:rsidP="00302AAE">
      <w:pPr>
        <w:spacing w:line="240" w:lineRule="auto"/>
        <w:contextualSpacing/>
        <w:rPr>
          <w:rFonts w:ascii="Times New Roman" w:eastAsia="Times New Roman" w:hAnsi="Times New Roman"/>
          <w:bCs/>
          <w:color w:val="auto"/>
          <w:sz w:val="24"/>
        </w:rPr>
      </w:pPr>
      <w:r w:rsidRPr="1500170B">
        <w:rPr>
          <w:rFonts w:ascii="Times New Roman" w:eastAsia="Times New Roman" w:hAnsi="Times New Roman"/>
          <w:color w:val="auto"/>
          <w:sz w:val="24"/>
          <w:szCs w:val="24"/>
        </w:rPr>
        <w:t>Fadlilatul Taufany, S.T., Ph.D</w:t>
      </w:r>
      <w:r>
        <w:rPr>
          <w:rFonts w:ascii="Times New Roman" w:eastAsia="Times New Roman" w:hAnsi="Times New Roman"/>
          <w:color w:val="auto"/>
          <w:sz w:val="24"/>
          <w:szCs w:val="24"/>
        </w:rPr>
        <w:tab/>
      </w:r>
      <w:r w:rsidR="00302AAE"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="00D84558">
        <w:rPr>
          <w:rFonts w:ascii="Times New Roman" w:eastAsia="Times New Roman" w:hAnsi="Times New Roman"/>
          <w:bCs/>
          <w:color w:val="auto"/>
          <w:sz w:val="24"/>
        </w:rPr>
        <w:t>(…………………………..)</w:t>
      </w:r>
    </w:p>
    <w:p w14:paraId="088A420C" w14:textId="480F0BA3" w:rsidR="00302AAE" w:rsidRPr="00847720" w:rsidRDefault="00302AAE" w:rsidP="00302AAE">
      <w:pPr>
        <w:spacing w:line="240" w:lineRule="auto"/>
        <w:contextualSpacing/>
        <w:rPr>
          <w:rFonts w:ascii="Times New Roman" w:eastAsia="Times New Roman" w:hAnsi="Times New Roman"/>
          <w:bCs/>
          <w:color w:val="auto"/>
          <w:sz w:val="24"/>
        </w:rPr>
      </w:pPr>
      <w:r w:rsidRPr="00847720">
        <w:rPr>
          <w:rFonts w:ascii="Times New Roman" w:eastAsia="Times New Roman" w:hAnsi="Times New Roman"/>
          <w:bCs/>
          <w:color w:val="auto"/>
          <w:sz w:val="24"/>
        </w:rPr>
        <w:t>NIP</w:t>
      </w:r>
      <w:r w:rsidR="00595B6A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 w:rsidR="00595B6A" w:rsidRPr="1500170B">
        <w:rPr>
          <w:rFonts w:ascii="Times New Roman" w:eastAsia="Times New Roman" w:hAnsi="Times New Roman"/>
          <w:color w:val="auto"/>
          <w:sz w:val="24"/>
          <w:szCs w:val="24"/>
        </w:rPr>
        <w:t>198107132005011001</w:t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  <w:t xml:space="preserve">NIP. </w:t>
      </w:r>
    </w:p>
    <w:p w14:paraId="3B147544" w14:textId="77777777" w:rsidR="00302AAE" w:rsidRPr="00847720" w:rsidRDefault="00302AAE" w:rsidP="00302AAE">
      <w:pPr>
        <w:spacing w:line="240" w:lineRule="auto"/>
        <w:contextualSpacing/>
        <w:rPr>
          <w:rFonts w:ascii="Times New Roman" w:eastAsia="Times New Roman" w:hAnsi="Times New Roman"/>
          <w:bCs/>
          <w:color w:val="auto"/>
          <w:sz w:val="24"/>
        </w:rPr>
      </w:pPr>
    </w:p>
    <w:p w14:paraId="1AE3804E" w14:textId="77777777" w:rsidR="00302AAE" w:rsidRPr="001E2178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24BDF892" w14:textId="77777777" w:rsidR="00302AAE" w:rsidRDefault="00302AAE" w:rsidP="00302AAE">
      <w:pPr>
        <w:spacing w:line="200" w:lineRule="exact"/>
        <w:rPr>
          <w:rFonts w:ascii="Times New Roman" w:eastAsia="Times New Roman" w:hAnsi="Times New Roman"/>
        </w:rPr>
      </w:pPr>
    </w:p>
    <w:p w14:paraId="26F5B06A" w14:textId="15083F6B" w:rsidR="00302AAE" w:rsidRPr="00E557DD" w:rsidRDefault="00E557DD" w:rsidP="00302AAE">
      <w:pPr>
        <w:spacing w:after="200"/>
        <w:rPr>
          <w:rFonts w:ascii="Times New Roman" w:hAnsi="Times New Roman" w:cs="Times New Roman"/>
          <w:b/>
          <w:bCs/>
          <w:i/>
          <w:iCs/>
          <w:color w:val="auto"/>
          <w:sz w:val="24"/>
          <w:szCs w:val="24"/>
        </w:rPr>
      </w:pPr>
      <w:r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>Catatan: Daftar lengkap anggota tersedia di lampiran 3</w:t>
      </w:r>
      <w:r w:rsidR="00302AAE"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br w:type="page"/>
      </w:r>
    </w:p>
    <w:p w14:paraId="20B6F0E7" w14:textId="057991CF" w:rsidR="00C13521" w:rsidRPr="00C13521" w:rsidRDefault="00C13521" w:rsidP="00C13521">
      <w:pPr>
        <w:pStyle w:val="Heading1"/>
      </w:pPr>
      <w:bookmarkStart w:id="8" w:name="_Toc88480763"/>
      <w:r>
        <w:lastRenderedPageBreak/>
        <w:t xml:space="preserve">BAB I </w:t>
      </w:r>
      <w:r w:rsidR="0089260F">
        <w:t>PENDAHULUAN</w:t>
      </w:r>
      <w:bookmarkEnd w:id="8"/>
    </w:p>
    <w:p w14:paraId="71FB150F" w14:textId="1EB542C5" w:rsidR="00F54D71" w:rsidRDefault="00041503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9" w:name="_Toc88480764"/>
      <w:bookmarkStart w:id="10" w:name="_Hlk46387745"/>
      <w:r>
        <w:rPr>
          <w:lang w:val="en-US"/>
        </w:rPr>
        <w:t>Analisa Situasi</w:t>
      </w:r>
      <w:bookmarkEnd w:id="9"/>
    </w:p>
    <w:p w14:paraId="4DCC1A74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IDENTIFIKASI PERMASALAHAN</w:t>
      </w:r>
    </w:p>
    <w:p w14:paraId="2A1FBBD8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3550"/>
        <w:gridCol w:w="1780"/>
        <w:gridCol w:w="2860"/>
      </w:tblGrid>
      <w:tr w:rsidR="004E1DCF" w:rsidRPr="005429F3" w14:paraId="6DF4B411" w14:textId="77777777" w:rsidTr="00EF3BAD">
        <w:trPr>
          <w:trHeight w:val="266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E760FEF" w14:textId="77777777" w:rsidR="004E1DCF" w:rsidRPr="005429F3" w:rsidRDefault="004E1DCF" w:rsidP="00EF3BAD">
            <w:pPr>
              <w:spacing w:line="265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355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4DFBB9" w14:textId="77777777" w:rsidR="004E1DCF" w:rsidRPr="005429F3" w:rsidRDefault="004E1DCF" w:rsidP="00EF3BAD">
            <w:pPr>
              <w:spacing w:line="265" w:lineRule="exact"/>
              <w:ind w:left="9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</w:p>
        </w:tc>
        <w:tc>
          <w:tcPr>
            <w:tcW w:w="178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4BEAF03" w14:textId="77777777" w:rsidR="004E1DCF" w:rsidRPr="005429F3" w:rsidRDefault="004E1DCF" w:rsidP="00EF3BAD">
            <w:pPr>
              <w:spacing w:line="265" w:lineRule="exact"/>
              <w:ind w:left="56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Lokasi</w:t>
            </w:r>
          </w:p>
        </w:tc>
        <w:tc>
          <w:tcPr>
            <w:tcW w:w="286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24CF8E1" w14:textId="77777777" w:rsidR="004E1DCF" w:rsidRPr="005429F3" w:rsidRDefault="004E1DCF" w:rsidP="00EF3BAD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w w:val="99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w w:val="99"/>
                <w:sz w:val="24"/>
              </w:rPr>
              <w:t>Sumber</w:t>
            </w:r>
          </w:p>
        </w:tc>
      </w:tr>
      <w:tr w:rsidR="004E1DCF" w:rsidRPr="005429F3" w14:paraId="4A82DA54" w14:textId="77777777" w:rsidTr="00EF3BAD">
        <w:trPr>
          <w:trHeight w:val="319"/>
        </w:trPr>
        <w:tc>
          <w:tcPr>
            <w:tcW w:w="81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FACD255" w14:textId="77777777" w:rsidR="004E1DCF" w:rsidRPr="005429F3" w:rsidRDefault="004E1DCF" w:rsidP="00EF3BAD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40DDEEC" w14:textId="77777777" w:rsidR="004E1DCF" w:rsidRPr="005429F3" w:rsidRDefault="004E1DCF" w:rsidP="00EF3BAD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32DC79F" w14:textId="77777777" w:rsidR="004E1DCF" w:rsidRPr="005429F3" w:rsidRDefault="004E1DCF" w:rsidP="00EF3BAD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E4FE7F8" w14:textId="77777777" w:rsidR="004E1DCF" w:rsidRPr="005429F3" w:rsidRDefault="004E1DCF" w:rsidP="00EF3BAD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(P/M/D)</w:t>
            </w:r>
          </w:p>
        </w:tc>
      </w:tr>
      <w:tr w:rsidR="004E1DCF" w:rsidRPr="005429F3" w14:paraId="4FA5ACDD" w14:textId="77777777" w:rsidTr="00EF3BAD">
        <w:trPr>
          <w:trHeight w:val="44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8FE9C10" w14:textId="77777777" w:rsidR="004E1DCF" w:rsidRPr="005429F3" w:rsidRDefault="004E1DCF" w:rsidP="00EF3BAD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B5D997" w14:textId="77777777" w:rsidR="004E1DCF" w:rsidRPr="005429F3" w:rsidRDefault="004E1DCF" w:rsidP="00EF3BAD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697682" w14:textId="77777777" w:rsidR="004E1DCF" w:rsidRPr="005429F3" w:rsidRDefault="004E1DCF" w:rsidP="00EF3BAD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1F42E6C" w14:textId="77777777" w:rsidR="004E1DCF" w:rsidRPr="005429F3" w:rsidRDefault="004E1DCF" w:rsidP="00EF3BAD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4AFB2B33" w14:textId="77777777" w:rsidTr="00EF3BAD">
        <w:trPr>
          <w:trHeight w:val="1589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1E58D01" w14:textId="77777777" w:rsidR="004E1DCF" w:rsidRPr="005429F3" w:rsidRDefault="004E1DCF" w:rsidP="00EF3BAD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E5F165B" w14:textId="77777777" w:rsidR="004E1DCF" w:rsidRPr="005429F3" w:rsidRDefault="004E1DCF" w:rsidP="00EF3BAD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0E9ADB4" w14:textId="77777777" w:rsidR="004E1DCF" w:rsidRPr="005429F3" w:rsidRDefault="004E1DCF" w:rsidP="00EF3BAD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FB9839E" w14:textId="77777777" w:rsidR="004E1DCF" w:rsidRPr="005429F3" w:rsidRDefault="004E1DCF" w:rsidP="00EF3BAD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20B52576" w14:textId="77777777" w:rsidR="004E1DCF" w:rsidRPr="005429F3" w:rsidRDefault="004E1DCF" w:rsidP="004E1DCF">
      <w:pPr>
        <w:spacing w:line="237" w:lineRule="auto"/>
        <w:ind w:left="82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*P : Perangkat Desa, M : Masyarakat, D : Dinas Instansi Vertikal / Stakeholder</w:t>
      </w:r>
    </w:p>
    <w:p w14:paraId="606AE2DA" w14:textId="77777777" w:rsidR="004E1DCF" w:rsidRPr="005429F3" w:rsidRDefault="004E1DCF" w:rsidP="004E1DCF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7F8DADDE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PRIORITAS PEMILIHAN PERMASALAHAN</w:t>
      </w:r>
    </w:p>
    <w:p w14:paraId="79541455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5473"/>
        <w:gridCol w:w="2717"/>
      </w:tblGrid>
      <w:tr w:rsidR="004E1DCF" w:rsidRPr="005429F3" w14:paraId="42BEF5B4" w14:textId="77777777" w:rsidTr="00EF3BAD">
        <w:trPr>
          <w:trHeight w:val="28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99CF64B" w14:textId="77777777" w:rsidR="004E1DCF" w:rsidRPr="005429F3" w:rsidRDefault="004E1DCF" w:rsidP="00EF3BAD">
            <w:pPr>
              <w:spacing w:line="265" w:lineRule="exact"/>
              <w:ind w:left="1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5473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5A16701" w14:textId="77777777" w:rsidR="004E1DCF" w:rsidRPr="005429F3" w:rsidRDefault="004E1DCF" w:rsidP="00EF3BAD">
            <w:pPr>
              <w:spacing w:line="265" w:lineRule="exact"/>
              <w:ind w:left="150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</w:p>
        </w:tc>
        <w:tc>
          <w:tcPr>
            <w:tcW w:w="271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BF936FB" w14:textId="77777777" w:rsidR="004E1DCF" w:rsidRPr="005429F3" w:rsidRDefault="004E1DCF" w:rsidP="00EF3BAD">
            <w:pPr>
              <w:spacing w:line="265" w:lineRule="exact"/>
              <w:ind w:left="3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Alasan Pemilihan*</w:t>
            </w:r>
          </w:p>
        </w:tc>
      </w:tr>
      <w:tr w:rsidR="004E1DCF" w:rsidRPr="005429F3" w14:paraId="60EA3A5B" w14:textId="77777777" w:rsidTr="00EF3BAD">
        <w:trPr>
          <w:trHeight w:val="4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E4CEE9" w14:textId="77777777" w:rsidR="004E1DCF" w:rsidRPr="005429F3" w:rsidRDefault="004E1DCF" w:rsidP="00EF3BAD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EE2964A" w14:textId="77777777" w:rsidR="004E1DCF" w:rsidRPr="005429F3" w:rsidRDefault="004E1DCF" w:rsidP="00EF3BAD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5AC5FF7" w14:textId="77777777" w:rsidR="004E1DCF" w:rsidRPr="005429F3" w:rsidRDefault="004E1DCF" w:rsidP="00EF3BAD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635AD5B4" w14:textId="77777777" w:rsidTr="00EF3BAD">
        <w:trPr>
          <w:trHeight w:val="158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4CD94AC" w14:textId="77777777" w:rsidR="004E1DCF" w:rsidRPr="005429F3" w:rsidRDefault="004E1DCF" w:rsidP="00EF3BAD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CD3545" w14:textId="77777777" w:rsidR="004E1DCF" w:rsidRPr="005429F3" w:rsidRDefault="004E1DCF" w:rsidP="00EF3BAD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481670B" w14:textId="77777777" w:rsidR="004E1DCF" w:rsidRPr="005429F3" w:rsidRDefault="004E1DCF" w:rsidP="00EF3BAD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2EC549E3" w14:textId="77777777" w:rsidR="004E1DCF" w:rsidRPr="005429F3" w:rsidRDefault="004E1DCF" w:rsidP="004E1DCF">
      <w:pPr>
        <w:spacing w:line="9" w:lineRule="exact"/>
        <w:rPr>
          <w:rFonts w:ascii="Times New Roman" w:eastAsia="Times New Roman" w:hAnsi="Times New Roman"/>
          <w:b/>
          <w:bCs/>
          <w:color w:val="auto"/>
        </w:rPr>
      </w:pPr>
    </w:p>
    <w:p w14:paraId="61B047BB" w14:textId="77777777" w:rsidR="004E1DCF" w:rsidRPr="005429F3" w:rsidRDefault="004E1DCF" w:rsidP="004E1DCF">
      <w:pPr>
        <w:spacing w:line="264" w:lineRule="auto"/>
        <w:ind w:left="820" w:right="886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*Uraikan secara rinci mengapa permasalahan diprioritaskan penanganannya </w:t>
      </w:r>
    </w:p>
    <w:p w14:paraId="3EF811B5" w14:textId="77777777" w:rsidR="004E1DCF" w:rsidRPr="00F54D71" w:rsidRDefault="004E1DCF" w:rsidP="00A23F1B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507270CF" w14:textId="515E9BA0" w:rsidR="00474EB0" w:rsidRDefault="00474EB0" w:rsidP="00FE5EAC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1" w:name="_Toc88480765"/>
      <w:r w:rsidRPr="00474EB0">
        <w:t>Perumusan Program Kegiatan</w:t>
      </w:r>
      <w:bookmarkEnd w:id="11"/>
      <w:r w:rsidRPr="00474EB0">
        <w:t xml:space="preserve"> </w:t>
      </w:r>
    </w:p>
    <w:p w14:paraId="1EEA58F3" w14:textId="77777777" w:rsid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Cs/>
          <w:color w:val="auto"/>
          <w:sz w:val="24"/>
        </w:rPr>
      </w:pPr>
    </w:p>
    <w:p w14:paraId="20F26C89" w14:textId="41E474A3" w:rsidR="003026DE" w:rsidRP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/>
          <w:bCs/>
          <w:color w:val="auto"/>
          <w:sz w:val="24"/>
        </w:rPr>
      </w:pPr>
      <w:r w:rsidRPr="003026DE">
        <w:rPr>
          <w:rFonts w:ascii="Times New Roman" w:eastAsia="Times New Roman" w:hAnsi="Times New Roman"/>
          <w:bCs/>
          <w:color w:val="auto"/>
          <w:sz w:val="24"/>
        </w:rPr>
        <w:t>PROGRAM KKN</w:t>
      </w:r>
      <w:r w:rsidR="00821DB8">
        <w:rPr>
          <w:rFonts w:ascii="Times New Roman" w:eastAsia="Times New Roman" w:hAnsi="Times New Roman"/>
          <w:bCs/>
          <w:color w:val="auto"/>
          <w:sz w:val="24"/>
        </w:rPr>
        <w:t>-</w:t>
      </w:r>
      <w:r w:rsidR="00EF3BAD">
        <w:rPr>
          <w:rFonts w:ascii="Times New Roman" w:eastAsia="Times New Roman" w:hAnsi="Times New Roman"/>
          <w:bCs/>
          <w:color w:val="auto"/>
          <w:sz w:val="24"/>
        </w:rPr>
        <w:t>ABMAS</w:t>
      </w:r>
      <w:r w:rsidR="00821DB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 w:rsidRPr="003026DE">
        <w:rPr>
          <w:rFonts w:ascii="Times New Roman" w:eastAsia="Times New Roman" w:hAnsi="Times New Roman"/>
          <w:bCs/>
          <w:color w:val="auto"/>
          <w:sz w:val="24"/>
        </w:rPr>
        <w:t>ITS</w:t>
      </w:r>
    </w:p>
    <w:p w14:paraId="0F3A84A9" w14:textId="77777777" w:rsidR="003026DE" w:rsidRPr="003026DE" w:rsidRDefault="003026DE" w:rsidP="003026DE">
      <w:pPr>
        <w:pStyle w:val="ListParagraph"/>
        <w:spacing w:line="0" w:lineRule="atLeast"/>
        <w:ind w:left="36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8980" w:type="dxa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7"/>
        <w:gridCol w:w="2078"/>
        <w:gridCol w:w="1552"/>
        <w:gridCol w:w="1491"/>
        <w:gridCol w:w="1375"/>
        <w:gridCol w:w="1667"/>
      </w:tblGrid>
      <w:tr w:rsidR="003026DE" w:rsidRPr="004479E5" w14:paraId="56FE4FCF" w14:textId="77777777" w:rsidTr="003026DE">
        <w:trPr>
          <w:trHeight w:val="397"/>
        </w:trPr>
        <w:tc>
          <w:tcPr>
            <w:tcW w:w="817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000669" w14:textId="77777777" w:rsidR="003026DE" w:rsidRPr="004479E5" w:rsidRDefault="003026DE" w:rsidP="00EF3BAD">
            <w:pPr>
              <w:spacing w:line="265" w:lineRule="exact"/>
              <w:ind w:left="12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No</w:t>
            </w:r>
          </w:p>
        </w:tc>
        <w:tc>
          <w:tcPr>
            <w:tcW w:w="2078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02BAC4" w14:textId="77777777" w:rsidR="003026DE" w:rsidRPr="004479E5" w:rsidRDefault="003026DE" w:rsidP="00EF3BAD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Nama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552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C3DC20" w14:textId="77777777" w:rsidR="003026DE" w:rsidRPr="004479E5" w:rsidRDefault="003026DE" w:rsidP="00EF3BAD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Tujuan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491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E0992F" w14:textId="77777777" w:rsidR="003026DE" w:rsidRPr="004479E5" w:rsidRDefault="003026DE" w:rsidP="00EF3BAD">
            <w:pPr>
              <w:spacing w:line="265" w:lineRule="exact"/>
              <w:ind w:left="16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Waktu</w:t>
            </w:r>
          </w:p>
        </w:tc>
        <w:tc>
          <w:tcPr>
            <w:tcW w:w="1375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616696" w14:textId="77777777" w:rsidR="003026DE" w:rsidRPr="004479E5" w:rsidRDefault="003026DE" w:rsidP="00EF3BAD">
            <w:pPr>
              <w:spacing w:line="265" w:lineRule="exact"/>
              <w:ind w:left="10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Jumlah Dana</w:t>
            </w:r>
          </w:p>
        </w:tc>
        <w:tc>
          <w:tcPr>
            <w:tcW w:w="166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A9390B" w14:textId="77777777" w:rsidR="003026DE" w:rsidRPr="004479E5" w:rsidRDefault="003026DE" w:rsidP="00EF3BAD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w w:val="98"/>
                <w:sz w:val="24"/>
              </w:rPr>
            </w:pPr>
            <w:r>
              <w:rPr>
                <w:rFonts w:ascii="Times New Roman" w:eastAsia="Times New Roman" w:hAnsi="Times New Roman"/>
                <w:color w:val="auto"/>
                <w:w w:val="98"/>
                <w:sz w:val="24"/>
              </w:rPr>
              <w:t xml:space="preserve">Unsur yang terlibat </w:t>
            </w:r>
          </w:p>
        </w:tc>
      </w:tr>
      <w:tr w:rsidR="003026DE" w:rsidRPr="004479E5" w14:paraId="3810E0DA" w14:textId="77777777" w:rsidTr="003026DE">
        <w:trPr>
          <w:trHeight w:val="67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54898DB" w14:textId="77777777" w:rsidR="003026DE" w:rsidRPr="004479E5" w:rsidRDefault="003026DE" w:rsidP="00EF3BAD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D1CEF88" w14:textId="77777777" w:rsidR="003026DE" w:rsidRPr="004479E5" w:rsidRDefault="003026DE" w:rsidP="00EF3BAD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A1E3CD9" w14:textId="77777777" w:rsidR="003026DE" w:rsidRPr="004479E5" w:rsidRDefault="003026DE" w:rsidP="00EF3BAD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5114831" w14:textId="77777777" w:rsidR="003026DE" w:rsidRPr="004479E5" w:rsidRDefault="003026DE" w:rsidP="00EF3BAD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30B6734" w14:textId="77777777" w:rsidR="003026DE" w:rsidRPr="004479E5" w:rsidRDefault="003026DE" w:rsidP="00EF3BAD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78302D8" w14:textId="77777777" w:rsidR="003026DE" w:rsidRPr="004479E5" w:rsidRDefault="003026DE" w:rsidP="00EF3BAD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</w:tr>
      <w:tr w:rsidR="003026DE" w:rsidRPr="004479E5" w14:paraId="2B560BCE" w14:textId="77777777" w:rsidTr="003026DE">
        <w:trPr>
          <w:trHeight w:val="2001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8ED080" w14:textId="77777777" w:rsidR="003026DE" w:rsidRPr="004479E5" w:rsidRDefault="003026DE" w:rsidP="00EF3BAD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3E1BF60" w14:textId="77777777" w:rsidR="003026DE" w:rsidRPr="004479E5" w:rsidRDefault="003026DE" w:rsidP="00EF3BAD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677AFE7" w14:textId="77777777" w:rsidR="003026DE" w:rsidRPr="004479E5" w:rsidRDefault="003026DE" w:rsidP="00EF3BAD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8A3E539" w14:textId="77777777" w:rsidR="003026DE" w:rsidRPr="004479E5" w:rsidRDefault="003026DE" w:rsidP="00EF3BAD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29D66F2" w14:textId="77777777" w:rsidR="003026DE" w:rsidRPr="004479E5" w:rsidRDefault="003026DE" w:rsidP="00EF3BAD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B82FDF9" w14:textId="77777777" w:rsidR="003026DE" w:rsidRPr="004479E5" w:rsidRDefault="003026DE" w:rsidP="00EF3BAD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</w:tr>
    </w:tbl>
    <w:p w14:paraId="59499B38" w14:textId="7202F1E9" w:rsidR="003026DE" w:rsidRPr="003026DE" w:rsidRDefault="003026DE" w:rsidP="003026DE">
      <w:pPr>
        <w:pStyle w:val="ListParagraph"/>
        <w:numPr>
          <w:ilvl w:val="0"/>
          <w:numId w:val="3"/>
        </w:numPr>
        <w:spacing w:after="160" w:line="259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3026DE">
        <w:rPr>
          <w:rFonts w:ascii="Times New Roman" w:hAnsi="Times New Roman" w:cs="Times New Roman"/>
          <w:bCs/>
          <w:color w:val="auto"/>
          <w:sz w:val="24"/>
          <w:szCs w:val="24"/>
        </w:rPr>
        <w:br w:type="page"/>
      </w:r>
    </w:p>
    <w:p w14:paraId="4B591CC3" w14:textId="0A7E413D" w:rsidR="0089260F" w:rsidRDefault="0089260F" w:rsidP="0089260F">
      <w:pPr>
        <w:pStyle w:val="Heading1"/>
      </w:pPr>
      <w:bookmarkStart w:id="12" w:name="_Toc88480766"/>
      <w:bookmarkEnd w:id="10"/>
      <w:r>
        <w:lastRenderedPageBreak/>
        <w:t xml:space="preserve">BAB II </w:t>
      </w:r>
      <w:r w:rsidR="00634BB4" w:rsidRPr="00634BB4">
        <w:t>PELAKSANAAN PROGRAM</w:t>
      </w:r>
      <w:bookmarkEnd w:id="12"/>
    </w:p>
    <w:p w14:paraId="5BFD912F" w14:textId="4BAD3F52" w:rsidR="00215C1C" w:rsidRPr="007516DD" w:rsidRDefault="00215C1C" w:rsidP="007516DD">
      <w:pPr>
        <w:pStyle w:val="ListParagraph"/>
        <w:spacing w:line="360" w:lineRule="auto"/>
        <w:ind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51AF78B" w14:textId="13B024F9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3" w:name="_Toc88480767"/>
      <w:r w:rsidRPr="00036E18">
        <w:t>Pelaksanaan Program</w:t>
      </w:r>
      <w:bookmarkEnd w:id="13"/>
      <w:r w:rsidRPr="00036E18">
        <w:t xml:space="preserve"> </w:t>
      </w:r>
    </w:p>
    <w:p w14:paraId="46974059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tbl>
      <w:tblPr>
        <w:tblW w:w="9161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06"/>
        <w:gridCol w:w="6555"/>
      </w:tblGrid>
      <w:tr w:rsidR="00036E18" w:rsidRPr="00073BB2" w14:paraId="4F401B5E" w14:textId="77777777" w:rsidTr="00EB7099">
        <w:trPr>
          <w:trHeight w:val="398"/>
        </w:trPr>
        <w:tc>
          <w:tcPr>
            <w:tcW w:w="2606" w:type="dxa"/>
          </w:tcPr>
          <w:p w14:paraId="338C80A8" w14:textId="77777777" w:rsidR="00036E18" w:rsidRPr="00073BB2" w:rsidRDefault="00036E18" w:rsidP="00EF3BA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Nama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30307D35" w14:textId="77777777" w:rsidR="00036E18" w:rsidRPr="00073BB2" w:rsidRDefault="00036E18" w:rsidP="00EF3BA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A899D28" w14:textId="77777777" w:rsidTr="00EB7099">
        <w:trPr>
          <w:trHeight w:val="398"/>
        </w:trPr>
        <w:tc>
          <w:tcPr>
            <w:tcW w:w="2606" w:type="dxa"/>
          </w:tcPr>
          <w:p w14:paraId="6966B911" w14:textId="77777777" w:rsidR="00036E18" w:rsidRPr="00073BB2" w:rsidRDefault="00036E18" w:rsidP="00EF3BA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Tujuan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24D6ABCD" w14:textId="77777777" w:rsidR="00036E18" w:rsidRPr="00073BB2" w:rsidRDefault="00036E18" w:rsidP="00EF3BA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B23EB9F" w14:textId="77777777" w:rsidTr="00EB7099">
        <w:trPr>
          <w:trHeight w:val="412"/>
        </w:trPr>
        <w:tc>
          <w:tcPr>
            <w:tcW w:w="2606" w:type="dxa"/>
          </w:tcPr>
          <w:p w14:paraId="6C5EDE85" w14:textId="77777777" w:rsidR="00036E18" w:rsidRPr="00073BB2" w:rsidRDefault="00036E18" w:rsidP="00EF3BA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Sasaran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0E8B901A" w14:textId="77777777" w:rsidR="00036E18" w:rsidRPr="00073BB2" w:rsidRDefault="00036E18" w:rsidP="00EF3BA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D186F82" w14:textId="77777777" w:rsidTr="00EB7099">
        <w:trPr>
          <w:trHeight w:val="398"/>
        </w:trPr>
        <w:tc>
          <w:tcPr>
            <w:tcW w:w="2606" w:type="dxa"/>
          </w:tcPr>
          <w:p w14:paraId="4C12F2C0" w14:textId="77777777" w:rsidR="00036E18" w:rsidRPr="00073BB2" w:rsidRDefault="00036E18" w:rsidP="00EF3BA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Tempat</w:t>
            </w:r>
          </w:p>
        </w:tc>
        <w:tc>
          <w:tcPr>
            <w:tcW w:w="6555" w:type="dxa"/>
          </w:tcPr>
          <w:p w14:paraId="0DF78E3D" w14:textId="77777777" w:rsidR="00036E18" w:rsidRPr="00073BB2" w:rsidRDefault="00036E18" w:rsidP="00EF3BA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73DD7E3" w14:textId="77777777" w:rsidTr="00EB7099">
        <w:trPr>
          <w:trHeight w:val="810"/>
        </w:trPr>
        <w:tc>
          <w:tcPr>
            <w:tcW w:w="2606" w:type="dxa"/>
          </w:tcPr>
          <w:p w14:paraId="5D7AB4A7" w14:textId="77777777" w:rsidR="00036E18" w:rsidRPr="00073BB2" w:rsidRDefault="00036E18" w:rsidP="00EF3BA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 Jam</w:t>
            </w:r>
          </w:p>
          <w:p w14:paraId="47715032" w14:textId="77777777" w:rsidR="00036E18" w:rsidRPr="00073BB2" w:rsidRDefault="00036E18" w:rsidP="00EF3BA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Waktu Pelaksanaan</w:t>
            </w:r>
          </w:p>
        </w:tc>
        <w:tc>
          <w:tcPr>
            <w:tcW w:w="6555" w:type="dxa"/>
          </w:tcPr>
          <w:p w14:paraId="611E6CB9" w14:textId="77777777" w:rsidR="00036E18" w:rsidRPr="00073BB2" w:rsidRDefault="00036E18" w:rsidP="00EF3BA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0349EC2" w14:textId="77777777" w:rsidTr="00EB7099">
        <w:trPr>
          <w:trHeight w:val="245"/>
        </w:trPr>
        <w:tc>
          <w:tcPr>
            <w:tcW w:w="2606" w:type="dxa"/>
          </w:tcPr>
          <w:p w14:paraId="4A9001C5" w14:textId="77777777" w:rsidR="00036E18" w:rsidRPr="00073BB2" w:rsidRDefault="00036E18" w:rsidP="00EF3BA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Kegiatan</w:t>
            </w:r>
          </w:p>
        </w:tc>
        <w:tc>
          <w:tcPr>
            <w:tcW w:w="6555" w:type="dxa"/>
          </w:tcPr>
          <w:p w14:paraId="11A0C866" w14:textId="77777777" w:rsidR="00036E18" w:rsidRPr="00073BB2" w:rsidRDefault="00036E18" w:rsidP="00EF3BA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5E292A4" w14:textId="77777777" w:rsidTr="00EB7099">
        <w:trPr>
          <w:trHeight w:val="398"/>
        </w:trPr>
        <w:tc>
          <w:tcPr>
            <w:tcW w:w="2606" w:type="dxa"/>
          </w:tcPr>
          <w:p w14:paraId="5DBB7109" w14:textId="77777777" w:rsidR="00036E18" w:rsidRPr="00073BB2" w:rsidRDefault="00036E18" w:rsidP="00EF3BA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Peran Mahasiswa</w:t>
            </w:r>
          </w:p>
        </w:tc>
        <w:tc>
          <w:tcPr>
            <w:tcW w:w="6555" w:type="dxa"/>
          </w:tcPr>
          <w:p w14:paraId="7AEC4A12" w14:textId="77777777" w:rsidR="00036E18" w:rsidRPr="00073BB2" w:rsidRDefault="00036E18" w:rsidP="00EF3BA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A5637AD" w14:textId="77777777" w:rsidTr="00EB7099">
        <w:trPr>
          <w:trHeight w:val="398"/>
        </w:trPr>
        <w:tc>
          <w:tcPr>
            <w:tcW w:w="2606" w:type="dxa"/>
          </w:tcPr>
          <w:p w14:paraId="70209264" w14:textId="77777777" w:rsidR="00036E18" w:rsidRPr="00073BB2" w:rsidRDefault="00036E18" w:rsidP="00EF3BA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 Dana</w:t>
            </w:r>
          </w:p>
        </w:tc>
        <w:tc>
          <w:tcPr>
            <w:tcW w:w="6555" w:type="dxa"/>
          </w:tcPr>
          <w:p w14:paraId="2C9CE6FD" w14:textId="77777777" w:rsidR="00036E18" w:rsidRPr="00073BB2" w:rsidRDefault="00036E18" w:rsidP="00EF3BA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2F3DCDDD" w14:textId="77777777" w:rsidTr="00EB7099">
        <w:trPr>
          <w:trHeight w:val="412"/>
        </w:trPr>
        <w:tc>
          <w:tcPr>
            <w:tcW w:w="2606" w:type="dxa"/>
          </w:tcPr>
          <w:p w14:paraId="78A2B16D" w14:textId="77777777" w:rsidR="00036E18" w:rsidRPr="00073BB2" w:rsidRDefault="00036E18" w:rsidP="00EF3BA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umber Dana</w:t>
            </w:r>
          </w:p>
        </w:tc>
        <w:tc>
          <w:tcPr>
            <w:tcW w:w="6555" w:type="dxa"/>
          </w:tcPr>
          <w:p w14:paraId="147D8AAD" w14:textId="77777777" w:rsidR="00036E18" w:rsidRPr="00073BB2" w:rsidRDefault="00036E18" w:rsidP="00EF3BA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C841E87" w14:textId="77777777" w:rsidTr="00EB7099">
        <w:trPr>
          <w:trHeight w:val="398"/>
        </w:trPr>
        <w:tc>
          <w:tcPr>
            <w:tcW w:w="2606" w:type="dxa"/>
          </w:tcPr>
          <w:p w14:paraId="710F67E8" w14:textId="77777777" w:rsidR="00036E18" w:rsidRPr="00073BB2" w:rsidRDefault="00036E18" w:rsidP="00EF3BA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sil</w:t>
            </w:r>
          </w:p>
        </w:tc>
        <w:tc>
          <w:tcPr>
            <w:tcW w:w="6555" w:type="dxa"/>
          </w:tcPr>
          <w:p w14:paraId="77121A33" w14:textId="77777777" w:rsidR="00036E18" w:rsidRPr="00073BB2" w:rsidRDefault="00036E18" w:rsidP="00EF3BA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BEBC43C" w14:textId="77777777" w:rsidTr="00EB7099">
        <w:trPr>
          <w:trHeight w:val="398"/>
        </w:trPr>
        <w:tc>
          <w:tcPr>
            <w:tcW w:w="2606" w:type="dxa"/>
          </w:tcPr>
          <w:p w14:paraId="4393C83B" w14:textId="77777777" w:rsidR="00036E18" w:rsidRPr="00073BB2" w:rsidRDefault="00036E18" w:rsidP="00EF3BA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mbatan</w:t>
            </w:r>
          </w:p>
        </w:tc>
        <w:tc>
          <w:tcPr>
            <w:tcW w:w="6555" w:type="dxa"/>
          </w:tcPr>
          <w:p w14:paraId="17755933" w14:textId="77777777" w:rsidR="00036E18" w:rsidRPr="00073BB2" w:rsidRDefault="00036E18" w:rsidP="00EF3BA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32C838D" w14:textId="77777777" w:rsidTr="00EB7099">
        <w:trPr>
          <w:trHeight w:val="398"/>
        </w:trPr>
        <w:tc>
          <w:tcPr>
            <w:tcW w:w="2606" w:type="dxa"/>
          </w:tcPr>
          <w:p w14:paraId="6ED3E8F1" w14:textId="77777777" w:rsidR="00036E18" w:rsidRPr="00073BB2" w:rsidRDefault="00036E18" w:rsidP="00EF3BA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olusi</w:t>
            </w:r>
          </w:p>
        </w:tc>
        <w:tc>
          <w:tcPr>
            <w:tcW w:w="6555" w:type="dxa"/>
          </w:tcPr>
          <w:p w14:paraId="529C59C4" w14:textId="77777777" w:rsidR="00036E18" w:rsidRPr="00073BB2" w:rsidRDefault="00036E18" w:rsidP="00EF3BA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E59BD82" w14:textId="77777777" w:rsidTr="00EB7099">
        <w:trPr>
          <w:trHeight w:val="398"/>
        </w:trPr>
        <w:tc>
          <w:tcPr>
            <w:tcW w:w="2606" w:type="dxa"/>
          </w:tcPr>
          <w:p w14:paraId="6DBF9FC5" w14:textId="77777777" w:rsidR="00036E18" w:rsidRPr="00073BB2" w:rsidRDefault="00036E18" w:rsidP="00EF3BA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Potensi Daerah </w:t>
            </w:r>
          </w:p>
        </w:tc>
        <w:tc>
          <w:tcPr>
            <w:tcW w:w="6555" w:type="dxa"/>
          </w:tcPr>
          <w:p w14:paraId="6B6149D1" w14:textId="77777777" w:rsidR="00036E18" w:rsidRPr="00073BB2" w:rsidRDefault="00036E18" w:rsidP="00EF3BA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</w:tbl>
    <w:p w14:paraId="23C7CAF7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30867BCA" w14:textId="7343C464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4" w:name="_Toc88480768"/>
      <w:r w:rsidRPr="00036E18">
        <w:rPr>
          <w:rFonts w:cs="Times New Roman"/>
          <w:bCs/>
          <w:szCs w:val="24"/>
        </w:rPr>
        <w:t>Pembahasan Program</w:t>
      </w:r>
      <w:bookmarkEnd w:id="14"/>
    </w:p>
    <w:p w14:paraId="3247CFA6" w14:textId="77777777" w:rsidR="00036E18" w:rsidRPr="008F3348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F3348">
        <w:rPr>
          <w:rFonts w:ascii="Times New Roman" w:eastAsia="Times New Roman" w:hAnsi="Times New Roman"/>
          <w:bCs/>
          <w:color w:val="auto"/>
          <w:sz w:val="24"/>
        </w:rPr>
        <w:t>Rencana pelaksanaan kegiatan</w:t>
      </w:r>
    </w:p>
    <w:p w14:paraId="74386482" w14:textId="77777777" w:rsidR="004538A1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F3348">
        <w:rPr>
          <w:rFonts w:ascii="Times New Roman" w:eastAsia="Times New Roman" w:hAnsi="Times New Roman"/>
          <w:bCs/>
          <w:color w:val="auto"/>
          <w:sz w:val="24"/>
        </w:rPr>
        <w:t>Perkiraan Hambatan, tantangan dan cara penyelesaian</w:t>
      </w:r>
    </w:p>
    <w:p w14:paraId="4512EE78" w14:textId="77777777" w:rsidR="004538A1" w:rsidRDefault="004538A1" w:rsidP="004538A1">
      <w:pPr>
        <w:pStyle w:val="ListParagraph"/>
        <w:spacing w:after="0" w:line="0" w:lineRule="atLeast"/>
        <w:ind w:left="108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4E55BE91" w14:textId="4C962D0A" w:rsidR="00036E18" w:rsidRPr="004538A1" w:rsidRDefault="00036E18" w:rsidP="004538A1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5" w:name="_Toc88480769"/>
      <w:r w:rsidRPr="004538A1">
        <w:rPr>
          <w:rFonts w:cs="Times New Roman"/>
          <w:bCs/>
          <w:szCs w:val="24"/>
        </w:rPr>
        <w:t>Luaran</w:t>
      </w:r>
      <w:bookmarkEnd w:id="15"/>
      <w:r w:rsidRPr="004538A1">
        <w:rPr>
          <w:rFonts w:cs="Times New Roman"/>
          <w:bCs/>
          <w:szCs w:val="24"/>
        </w:rPr>
        <w:t xml:space="preserve"> </w:t>
      </w:r>
    </w:p>
    <w:p w14:paraId="4A7C9652" w14:textId="3FABBE94" w:rsidR="00036E18" w:rsidRDefault="00036E18" w:rsidP="00576227">
      <w:pPr>
        <w:pStyle w:val="ListParagraph"/>
        <w:numPr>
          <w:ilvl w:val="0"/>
          <w:numId w:val="12"/>
        </w:numP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bCs/>
          <w:color w:val="auto"/>
          <w:sz w:val="24"/>
          <w:szCs w:val="24"/>
        </w:rPr>
        <w:t xml:space="preserve">Berita Media Massa </w:t>
      </w:r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>: URL Berita Online yang terdaf</w:t>
      </w:r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tar di </w:t>
      </w:r>
      <w:hyperlink r:id="rId14" w:history="1">
        <w:r w:rsidR="001A2082" w:rsidRPr="002645DE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https://dewanpers.or.id/data/perusahaanpers</w:t>
        </w:r>
      </w:hyperlink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(Jika hanya tersedia versi cetak, </w:t>
      </w:r>
      <w:r w:rsidR="00576227">
        <w:rPr>
          <w:rFonts w:ascii="Times New Roman" w:hAnsi="Times New Roman" w:cs="Times New Roman"/>
          <w:bCs/>
          <w:color w:val="auto"/>
          <w:sz w:val="24"/>
          <w:szCs w:val="24"/>
        </w:rPr>
        <w:t>sertakan di lampiran 4)</w:t>
      </w:r>
    </w:p>
    <w:p w14:paraId="3F0F6752" w14:textId="54E98058" w:rsidR="00842C6C" w:rsidRDefault="00036E18" w:rsidP="00576227">
      <w:pPr>
        <w:pStyle w:val="ListParagraph"/>
        <w:numPr>
          <w:ilvl w:val="0"/>
          <w:numId w:val="12"/>
        </w:numP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824E4C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Video </w:t>
      </w:r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>: URL Youtube DRPM</w:t>
      </w:r>
    </w:p>
    <w:p w14:paraId="0955F771" w14:textId="41053EA7" w:rsidR="00EB7099" w:rsidRPr="00EB7099" w:rsidRDefault="00EB7099" w:rsidP="00EB7099">
      <w:pPr>
        <w:pStyle w:val="ListParagraph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EB7099" w:rsidRPr="00EB7099" w:rsidSect="00FB2389">
          <w:type w:val="continuous"/>
          <w:pgSz w:w="11900" w:h="16841" w:code="9"/>
          <w:pgMar w:top="1701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367B32B1" w14:textId="4328587C" w:rsidR="00D57014" w:rsidRDefault="00D57014" w:rsidP="00416587">
      <w:pPr>
        <w:pStyle w:val="Heading1"/>
      </w:pPr>
      <w:bookmarkStart w:id="16" w:name="_Toc88480770"/>
      <w:r>
        <w:lastRenderedPageBreak/>
        <w:t>BAB II</w:t>
      </w:r>
      <w:r w:rsidR="00842C6C">
        <w:t>I</w:t>
      </w:r>
      <w:r>
        <w:t xml:space="preserve"> </w:t>
      </w:r>
      <w:r w:rsidR="00842C6C">
        <w:t>KEGIATAN HARIAN</w:t>
      </w:r>
      <w:bookmarkEnd w:id="16"/>
    </w:p>
    <w:tbl>
      <w:tblPr>
        <w:tblW w:w="15062" w:type="dxa"/>
        <w:tblInd w:w="457" w:type="dxa"/>
        <w:tblLook w:val="04A0" w:firstRow="1" w:lastRow="0" w:firstColumn="1" w:lastColumn="0" w:noHBand="0" w:noVBand="1"/>
      </w:tblPr>
      <w:tblGrid>
        <w:gridCol w:w="1002"/>
        <w:gridCol w:w="1615"/>
        <w:gridCol w:w="2550"/>
        <w:gridCol w:w="1967"/>
        <w:gridCol w:w="2325"/>
        <w:gridCol w:w="1899"/>
        <w:gridCol w:w="1847"/>
        <w:gridCol w:w="1857"/>
      </w:tblGrid>
      <w:tr w:rsidR="00C8185A" w:rsidRPr="00FB6DD9" w14:paraId="03F1B86E" w14:textId="77777777" w:rsidTr="00842C6C">
        <w:trPr>
          <w:trHeight w:val="225"/>
        </w:trPr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F309C" w14:textId="131F6073" w:rsidR="00C8185A" w:rsidRPr="00FB6DD9" w:rsidRDefault="00C8185A" w:rsidP="00EF3BA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No. </w:t>
            </w:r>
          </w:p>
        </w:tc>
        <w:tc>
          <w:tcPr>
            <w:tcW w:w="16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8A545" w14:textId="77777777" w:rsidR="00C8185A" w:rsidRPr="00FB6DD9" w:rsidRDefault="00C8185A" w:rsidP="00EF3BA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Tanggal</w:t>
            </w:r>
          </w:p>
        </w:tc>
        <w:tc>
          <w:tcPr>
            <w:tcW w:w="25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8FE50" w14:textId="77777777" w:rsidR="00C8185A" w:rsidRPr="00FB6DD9" w:rsidRDefault="00C8185A" w:rsidP="00EF3BA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Agenda Kegiatan</w:t>
            </w:r>
          </w:p>
        </w:tc>
        <w:tc>
          <w:tcPr>
            <w:tcW w:w="19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13062" w14:textId="77777777" w:rsidR="00C8185A" w:rsidRPr="00FB6DD9" w:rsidRDefault="00C8185A" w:rsidP="00EF3BA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Jam Pelaksanaan</w:t>
            </w:r>
          </w:p>
        </w:tc>
        <w:tc>
          <w:tcPr>
            <w:tcW w:w="23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9F9F6" w14:textId="77777777" w:rsidR="00C8185A" w:rsidRPr="00FB6DD9" w:rsidRDefault="00C8185A" w:rsidP="00EF3BA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Nama Kelompok Sasaran</w:t>
            </w:r>
          </w:p>
        </w:tc>
        <w:tc>
          <w:tcPr>
            <w:tcW w:w="18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754D2" w14:textId="77777777" w:rsidR="00C8185A" w:rsidRPr="00FB6DD9" w:rsidRDefault="00C8185A" w:rsidP="00EF3BA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Jumlah Dana Yang dibutuhkan </w:t>
            </w:r>
          </w:p>
        </w:tc>
        <w:tc>
          <w:tcPr>
            <w:tcW w:w="18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DB8E9" w14:textId="77777777" w:rsidR="00C8185A" w:rsidRPr="00FB6DD9" w:rsidRDefault="00C8185A" w:rsidP="00EF3BA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Sumber Dana</w:t>
            </w:r>
          </w:p>
        </w:tc>
        <w:tc>
          <w:tcPr>
            <w:tcW w:w="18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B7418" w14:textId="77777777" w:rsidR="00C8185A" w:rsidRPr="00FB6DD9" w:rsidRDefault="00C8185A" w:rsidP="00EF3BA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Kendala yang dihadapi</w:t>
            </w:r>
          </w:p>
        </w:tc>
      </w:tr>
      <w:tr w:rsidR="00C8185A" w:rsidRPr="00954606" w14:paraId="1208878B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D032A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F4CBC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F801E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2E51A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BE6FE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9823A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5D0BF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61BE2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42082E67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49C30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8BC39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9A800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F0B46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05F42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3574B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8BCDF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2B50B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6D209037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9033A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DB1CB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A9DE6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862A4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CD823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C9726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F5DE0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148BE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0735450C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97D1A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1104F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B7394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DB62E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2CC23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E5B38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E3A99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AF5D3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4B445A69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682FA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B6B58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1BD20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14A45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B0424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AD96E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43092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8222F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0A2DEB02" w14:textId="77777777" w:rsidTr="00842C6C">
        <w:trPr>
          <w:trHeight w:val="612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D595F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A4236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B145F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93290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5A50A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94B99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5F3B1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28F3E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5A8DBC0C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D6905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2AEA0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1E062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9C22D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B297E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3850A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3A84C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C5962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3F873F6B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40216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0C4C9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A0EBD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43995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1E98F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A0A63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D401F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1BC07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2EF3B611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8D4C5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76ECB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24ACD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C4110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8CB31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8027A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3B679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C039E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73CAB596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C72C8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C3CDF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80529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AE10A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83318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D003A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E891C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EE16B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7C562E15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5351A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2F8CA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F4F20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B4E21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0F0C0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0C865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4B1F1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B4FED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24907BB9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2C68E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7F0DA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FCF09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65F10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9DE01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68322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1A716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3DADF" w14:textId="77777777" w:rsidR="00C8185A" w:rsidRPr="00954606" w:rsidRDefault="00C8185A" w:rsidP="00EF3BAD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</w:tbl>
    <w:p w14:paraId="08A526DF" w14:textId="77777777" w:rsidR="00E94015" w:rsidRDefault="00E94015" w:rsidP="00C8185A">
      <w:pPr>
        <w:pStyle w:val="ListParagraph"/>
        <w:ind w:left="108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E94015" w:rsidSect="00842C6C">
          <w:pgSz w:w="16841" w:h="11900" w:orient="landscape" w:code="9"/>
          <w:pgMar w:top="1418" w:right="1701" w:bottom="1418" w:left="426" w:header="0" w:footer="850" w:gutter="0"/>
          <w:cols w:space="0" w:equalWidth="0">
            <w:col w:w="9348"/>
          </w:cols>
          <w:docGrid w:linePitch="360"/>
        </w:sectPr>
      </w:pPr>
    </w:p>
    <w:p w14:paraId="0889C6E3" w14:textId="059BE95B" w:rsidR="0089260F" w:rsidRPr="00416587" w:rsidRDefault="0089260F" w:rsidP="00416587">
      <w:pPr>
        <w:pStyle w:val="Heading1"/>
      </w:pPr>
      <w:bookmarkStart w:id="17" w:name="_Toc88480771"/>
      <w:r>
        <w:lastRenderedPageBreak/>
        <w:t>DAFTAR PUSTAKA</w:t>
      </w:r>
      <w:bookmarkEnd w:id="17"/>
    </w:p>
    <w:p w14:paraId="180DEC40" w14:textId="19C9F3B1" w:rsidR="00EE4820" w:rsidRDefault="0000031C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aftar pustaka disusun dan ditulis berdasarkan sistem nomor sesuai urutan pengutipan. Hanya pustaka yang disitasi pada usulan pengabdian kepada masyarakat yang dicantumkan dalam Daftar Pustaka.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r w:rsidR="00DB2C70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manager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perti </w:t>
      </w:r>
      <w:hyperlink r:id="rId15" w:history="1">
        <w:r w:rsidR="00DB2C70" w:rsidRPr="00DB2C7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endeley</w:t>
        </w:r>
      </w:hyperlink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n </w:t>
      </w:r>
      <w:r w:rsidR="003A4171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style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IEEE 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untuk memudahkan</w:t>
      </w:r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739693BB" w14:textId="77777777" w:rsidR="00F94163" w:rsidRDefault="00F94163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26F3DA2" w14:textId="77777777" w:rsidR="00132FF5" w:rsidRPr="00132FF5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Cs/>
          <w:color w:val="auto"/>
          <w:sz w:val="24"/>
          <w:szCs w:val="24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1] T. Blaschke, “ISPRS Journal of Photogrammetry and Remote Sensing Object based image analysis for remote sensing,” ISPRS J. Photogramm. Remote Sens., vol. 65, pp. 2–16, 2010, doi: 10.1016/j.isprsjprs.2009.06.004.</w:t>
      </w:r>
    </w:p>
    <w:p w14:paraId="0C6EA197" w14:textId="364B2268" w:rsidR="0089260F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/>
          <w:color w:val="auto"/>
          <w:sz w:val="36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2] L. G. Denaro et al., “Pseudo-Invariant Feature Selection for Crosssensor Optical Satellite Images,” J. Remote Sens. GIS, vol. 07, no. 04, p. 1, Oct. 2018, doi: 10.4172/2469-4134.1000239.</w:t>
      </w:r>
      <w:r w:rsidR="0089260F">
        <w:rPr>
          <w:rFonts w:ascii="Times New Roman" w:hAnsi="Times New Roman"/>
          <w:b/>
          <w:color w:val="auto"/>
          <w:sz w:val="36"/>
        </w:rPr>
        <w:br w:type="page"/>
      </w:r>
    </w:p>
    <w:p w14:paraId="2E3E3274" w14:textId="6517739A" w:rsidR="007617CC" w:rsidRPr="0060418B" w:rsidRDefault="0066434A" w:rsidP="009D5426">
      <w:pPr>
        <w:pStyle w:val="Heading1"/>
      </w:pPr>
      <w:bookmarkStart w:id="18" w:name="_Toc88480772"/>
      <w:r>
        <w:lastRenderedPageBreak/>
        <w:t xml:space="preserve">LAMPIRAN 1. </w:t>
      </w:r>
      <w:r w:rsidR="007617CC" w:rsidRPr="0060418B">
        <w:t>PETA LOKASI</w:t>
      </w:r>
      <w:bookmarkEnd w:id="18"/>
    </w:p>
    <w:p w14:paraId="2322551F" w14:textId="5398E5D9" w:rsidR="007617CC" w:rsidRPr="00743FAA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Bagian ini berisikan peta lokasi mitra yang dilengkapi dengan </w:t>
      </w:r>
      <w:r w:rsidR="00743FAA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ata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jarak mitra dengan 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lokasi alamat </w:t>
      </w:r>
      <w:r w:rsidR="00982C4F">
        <w:rPr>
          <w:rFonts w:ascii="Times New Roman" w:eastAsia="Times New Roman" w:hAnsi="Times New Roman" w:cs="Times New Roman"/>
          <w:color w:val="auto"/>
          <w:sz w:val="24"/>
          <w:szCs w:val="24"/>
        </w:rPr>
        <w:t>Dosen Pembimbing Lapangan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hyperlink r:id="rId16" w:history="1">
        <w:r w:rsidR="009D5426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goog</w:t>
        </w:r>
        <w:r w:rsidR="00767EC4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le map</w:t>
        </w:r>
      </w:hyperlink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untuk memudahkan</w:t>
      </w:r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</w:p>
    <w:p w14:paraId="2713D87F" w14:textId="3F6549DE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2BCF994C" w14:textId="35ACF989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  <w:r w:rsidRPr="00D25071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7EDC00E" wp14:editId="2961624C">
            <wp:extent cx="5127552" cy="4548146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35869" cy="4555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F3639" w14:textId="77777777" w:rsidR="00767EC4" w:rsidRPr="00C203D0" w:rsidRDefault="00767EC4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0EDF5771" w14:textId="77777777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77285CF3" w14:textId="28F1F381" w:rsidR="007617CC" w:rsidRPr="0060418B" w:rsidRDefault="007617CC" w:rsidP="00912CE3">
      <w:pPr>
        <w:pStyle w:val="Heading1"/>
      </w:pPr>
      <w:bookmarkStart w:id="19" w:name="_Toc88480773"/>
      <w:r w:rsidRPr="0060418B">
        <w:lastRenderedPageBreak/>
        <w:t xml:space="preserve">LAMPIRAN </w:t>
      </w:r>
      <w:r w:rsidR="0066434A">
        <w:t>2</w:t>
      </w:r>
      <w:r w:rsidRPr="0060418B">
        <w:t xml:space="preserve">. BIODATA </w:t>
      </w:r>
      <w:r w:rsidR="00982C4F">
        <w:t>DPL</w:t>
      </w:r>
      <w:bookmarkEnd w:id="19"/>
    </w:p>
    <w:p w14:paraId="107C7861" w14:textId="77777777" w:rsidR="007502F1" w:rsidRPr="00BA06FA" w:rsidRDefault="007502F1" w:rsidP="007502F1">
      <w:pPr>
        <w:spacing w:line="352" w:lineRule="exact"/>
        <w:rPr>
          <w:rFonts w:ascii="Times New Roman" w:eastAsia="Times New Roman" w:hAnsi="Times New Roman" w:cs="Times New Roman"/>
          <w:sz w:val="24"/>
          <w:szCs w:val="24"/>
        </w:rPr>
      </w:pPr>
      <w:bookmarkStart w:id="20" w:name="page11"/>
      <w:bookmarkEnd w:id="20"/>
    </w:p>
    <w:p w14:paraId="1222C9DA" w14:textId="7E556B1B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2"/>
        <w:gridCol w:w="3421"/>
        <w:gridCol w:w="480"/>
        <w:gridCol w:w="4457"/>
      </w:tblGrid>
      <w:tr w:rsidR="004A23B3" w:rsidRPr="007502F1" w14:paraId="4B9F9C98" w14:textId="2B5540D2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BA674E7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1BDFB16A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ma Lengkap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6FA5EDC5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0A47369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0066B3D" w14:textId="20887694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476123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E6667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enis Kelamin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199BFB5A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E39C191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0C7A2808" w14:textId="490E1E19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14CB7D5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c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7355AD1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34E9E81B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3DA576C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F12448D" w14:textId="5907EC8A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5E74AD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3AEEC69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ungsional/Pangkat/Gol.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78B050A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00A5C6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6495BE8" w14:textId="60E43990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781E4712" w14:textId="0F74EE19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e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3C9982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dang Keahlian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682ECBB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E813E4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3987F58" w14:textId="1937CCC4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2757B0DE" w14:textId="688F9300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6A290977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epartemen/Fakultas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435D0BBF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CB73E1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521DB81A" w14:textId="7B0B9ED7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C5A2E74" w14:textId="1ED8EC8D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g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AB5100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guruan Tinggi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6F34A7F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7D99AA4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99B381A" w14:textId="6B2984FD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92CAEF6" w14:textId="30B4E09F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2240F454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w w:val="9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lamat Rumah dan No. Telp.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30E9EFA4" w14:textId="1F193798" w:rsidR="004A23B3" w:rsidRPr="007502F1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32DFBD85" w14:textId="77777777" w:rsidR="004A23B3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62960032" w14:textId="77777777" w:rsidR="007502F1" w:rsidRDefault="007502F1" w:rsidP="007502F1">
      <w:pPr>
        <w:tabs>
          <w:tab w:val="left" w:pos="1440"/>
        </w:tabs>
        <w:spacing w:after="0" w:line="276" w:lineRule="auto"/>
        <w:ind w:left="144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7404DB9" w14:textId="77777777" w:rsidR="004A23B3" w:rsidRDefault="004A23B3" w:rsidP="004A23B3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485CB60" w14:textId="48F25C64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Riwayat pengabdian (2 terakhir yang didanai ITS atau nasional, sebutkan sebagai Ketua atau Anggota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4318"/>
        <w:gridCol w:w="2275"/>
        <w:gridCol w:w="1330"/>
      </w:tblGrid>
      <w:tr w:rsidR="00A7719B" w:rsidRPr="00A7719B" w14:paraId="0158C052" w14:textId="77777777" w:rsidTr="00142944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366B6" w14:textId="77777777" w:rsidR="00142944" w:rsidRPr="00A7719B" w:rsidRDefault="00142944" w:rsidP="00EF3BAD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7FB4F" w14:textId="77777777" w:rsidR="00142944" w:rsidRPr="00A7719B" w:rsidRDefault="00142944" w:rsidP="00EF3BAD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Judul Pengabdian kepada Masyarakat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0B91B" w14:textId="77777777" w:rsidR="00142944" w:rsidRPr="00A7719B" w:rsidRDefault="00142944" w:rsidP="00EF3BAD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Penyandang Dana</w:t>
            </w: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9E527" w14:textId="77777777" w:rsidR="00142944" w:rsidRPr="00A7719B" w:rsidRDefault="00142944" w:rsidP="00EF3BAD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Tahun</w:t>
            </w:r>
          </w:p>
        </w:tc>
      </w:tr>
      <w:tr w:rsidR="00A7719B" w:rsidRPr="00A7719B" w14:paraId="27DF9D30" w14:textId="77777777" w:rsidTr="00374BDD">
        <w:trPr>
          <w:trHeight w:val="607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6B147" w14:textId="77777777" w:rsidR="00142944" w:rsidRPr="00A7719B" w:rsidRDefault="00142944" w:rsidP="00EF3BAD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BC011" w14:textId="4E434BBA" w:rsidR="00142944" w:rsidRPr="00A7719B" w:rsidRDefault="00142944" w:rsidP="00EF3BAD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4383A" w14:textId="4E2721AA" w:rsidR="00142944" w:rsidRPr="00A7719B" w:rsidRDefault="00142944" w:rsidP="00EF3BAD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DB9DA" w14:textId="2CD04D02" w:rsidR="00142944" w:rsidRPr="00A7719B" w:rsidRDefault="00142944" w:rsidP="00EF3BAD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D700C3A" w14:textId="77777777" w:rsidTr="00374BDD">
        <w:trPr>
          <w:trHeight w:val="714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E0EBB" w14:textId="77777777" w:rsidR="00142944" w:rsidRPr="00A7719B" w:rsidRDefault="00142944" w:rsidP="00EF3BAD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80308" w14:textId="382FF969" w:rsidR="00142944" w:rsidRPr="00A7719B" w:rsidRDefault="00142944" w:rsidP="00EF3BAD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947B6" w14:textId="1A75E71D" w:rsidR="00142944" w:rsidRPr="00A7719B" w:rsidRDefault="00142944" w:rsidP="00EF3BAD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0EA0E" w14:textId="06BCF7AA" w:rsidR="00142944" w:rsidRPr="00A7719B" w:rsidRDefault="00142944" w:rsidP="00EF3BAD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1B87054" w14:textId="77777777" w:rsidR="000B437A" w:rsidRDefault="000B437A" w:rsidP="000B437A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6DE6C58E" w14:textId="134002E3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Publikasi ilmiah (2 terakhir dalam bentuk makalah atau buku)</w:t>
      </w:r>
    </w:p>
    <w:tbl>
      <w:tblPr>
        <w:tblW w:w="86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4"/>
        <w:gridCol w:w="3969"/>
        <w:gridCol w:w="3946"/>
      </w:tblGrid>
      <w:tr w:rsidR="00A7719B" w:rsidRPr="00A7719B" w14:paraId="4DA22799" w14:textId="77777777" w:rsidTr="00E92091">
        <w:trPr>
          <w:trHeight w:val="340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D0AB5" w14:textId="77777777" w:rsidR="00A7719B" w:rsidRPr="00A7719B" w:rsidRDefault="00A7719B" w:rsidP="00EF3BAD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09C57" w14:textId="31AFD769" w:rsidR="00A7719B" w:rsidRPr="00A7719B" w:rsidRDefault="00A7719B" w:rsidP="00EF3BAD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Artikel Pengabdian kepada Masyarakat</w:t>
            </w: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AA69A" w14:textId="3989C0AF" w:rsidR="00A7719B" w:rsidRPr="00A7719B" w:rsidRDefault="00A7719B" w:rsidP="00EF3BAD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URL Artikel</w:t>
            </w:r>
          </w:p>
        </w:tc>
      </w:tr>
      <w:tr w:rsidR="00A7719B" w:rsidRPr="00A7719B" w14:paraId="2C8F87BC" w14:textId="77777777" w:rsidTr="00E92091">
        <w:trPr>
          <w:trHeight w:val="693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5E7A1" w14:textId="77777777" w:rsidR="00A7719B" w:rsidRPr="00A7719B" w:rsidRDefault="00A7719B" w:rsidP="00EF3BAD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3FD88" w14:textId="570A8A14" w:rsidR="00A7719B" w:rsidRPr="00A7719B" w:rsidRDefault="00A7719B" w:rsidP="00EF3BAD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20F6A" w14:textId="5AB46EC6" w:rsidR="00A7719B" w:rsidRPr="00A7719B" w:rsidRDefault="00A7719B" w:rsidP="00EF3BAD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1A86CEF4" w14:textId="77777777" w:rsidTr="00E92091">
        <w:trPr>
          <w:trHeight w:val="554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71077" w14:textId="77777777" w:rsidR="00A7719B" w:rsidRPr="00A7719B" w:rsidRDefault="00A7719B" w:rsidP="00EF3BAD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F5E8D" w14:textId="6F62652C" w:rsidR="00A7719B" w:rsidRPr="00A7719B" w:rsidRDefault="00A7719B" w:rsidP="00EF3BAD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B1F57" w14:textId="61F42CAA" w:rsidR="00A7719B" w:rsidRPr="00A7719B" w:rsidRDefault="00A7719B" w:rsidP="00EF3BAD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9BB698D" w14:textId="77777777" w:rsidR="00A7719B" w:rsidRDefault="00A7719B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832F75" w14:textId="5203E1C0" w:rsidR="007502F1" w:rsidRDefault="00A7719B" w:rsidP="00A7719B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HKI</w:t>
      </w:r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terakhir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3380"/>
        <w:gridCol w:w="1985"/>
        <w:gridCol w:w="2558"/>
      </w:tblGrid>
      <w:tr w:rsidR="00A7719B" w:rsidRPr="00A7719B" w14:paraId="185F061E" w14:textId="77777777" w:rsidTr="00E92091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7B89D" w14:textId="77777777" w:rsidR="00A7719B" w:rsidRPr="00A7719B" w:rsidRDefault="00A7719B" w:rsidP="00EF3BAD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22C5D" w14:textId="4E1796D4" w:rsidR="00A7719B" w:rsidRPr="00A7719B" w:rsidRDefault="00A7719B" w:rsidP="00EF3BAD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Hak Kekayaan Intelektual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CB0A5" w14:textId="73114131" w:rsidR="00A7719B" w:rsidRPr="00A7719B" w:rsidRDefault="00A7719B" w:rsidP="00EF3BAD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 xml:space="preserve">Jenis HKI </w:t>
            </w: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18102" w14:textId="04B69F1E" w:rsidR="00A7719B" w:rsidRPr="00A7719B" w:rsidRDefault="00E92091" w:rsidP="00EF3BAD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No. HKI</w:t>
            </w:r>
          </w:p>
        </w:tc>
      </w:tr>
      <w:tr w:rsidR="00A7719B" w:rsidRPr="00A7719B" w14:paraId="0F13A111" w14:textId="77777777" w:rsidTr="00E92091">
        <w:trPr>
          <w:trHeight w:val="798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A5EF4" w14:textId="77777777" w:rsidR="00A7719B" w:rsidRPr="00A7719B" w:rsidRDefault="00A7719B" w:rsidP="00EF3BAD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97701" w14:textId="77777777" w:rsidR="00A7719B" w:rsidRPr="00A7719B" w:rsidRDefault="00A7719B" w:rsidP="00EF3BAD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73C54" w14:textId="77777777" w:rsidR="00A7719B" w:rsidRPr="00A7719B" w:rsidRDefault="00A7719B" w:rsidP="00EF3BAD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2299F" w14:textId="77777777" w:rsidR="00A7719B" w:rsidRPr="00A7719B" w:rsidRDefault="00A7719B" w:rsidP="00EF3BAD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2750A73" w14:textId="77777777" w:rsidTr="00E92091">
        <w:trPr>
          <w:trHeight w:val="710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6B6A7" w14:textId="77777777" w:rsidR="00A7719B" w:rsidRPr="00A7719B" w:rsidRDefault="00A7719B" w:rsidP="00EF3BAD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A2EB0" w14:textId="77777777" w:rsidR="00A7719B" w:rsidRPr="00A7719B" w:rsidRDefault="00A7719B" w:rsidP="00EF3BAD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DDFE4" w14:textId="77777777" w:rsidR="00A7719B" w:rsidRPr="00A7719B" w:rsidRDefault="00A7719B" w:rsidP="00EF3BAD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D31261" w14:textId="77777777" w:rsidR="00A7719B" w:rsidRPr="00A7719B" w:rsidRDefault="00A7719B" w:rsidP="00EF3BAD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02BD4E85" w14:textId="77777777" w:rsid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hAnsi="Times New Roman" w:cs="Times New Roman"/>
          <w:i/>
          <w:iCs/>
          <w:color w:val="auto"/>
        </w:rPr>
      </w:pPr>
    </w:p>
    <w:p w14:paraId="530D8B59" w14:textId="099DB88A" w:rsidR="00A7719B" w:rsidRP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</w:pPr>
      <w:r w:rsidRPr="00E92091">
        <w:rPr>
          <w:rFonts w:ascii="Times New Roman" w:hAnsi="Times New Roman" w:cs="Times New Roman"/>
          <w:i/>
          <w:iCs/>
          <w:color w:val="auto"/>
        </w:rPr>
        <w:t>Jenis HKI = HC, Paten, Paten Sederhana, Desain Industri, atau Merk Dagang</w:t>
      </w:r>
    </w:p>
    <w:p w14:paraId="61C07D79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7DA1D97" w14:textId="2053839E" w:rsidR="00982C4F" w:rsidRDefault="00982C4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3EED037D" w14:textId="1E746195" w:rsidR="0089260F" w:rsidRDefault="00982C4F" w:rsidP="00912CE3">
      <w:pPr>
        <w:pStyle w:val="Heading1"/>
      </w:pPr>
      <w:bookmarkStart w:id="21" w:name="_Toc88480774"/>
      <w:r w:rsidRPr="0060418B">
        <w:lastRenderedPageBreak/>
        <w:t xml:space="preserve">LAMPIRAN </w:t>
      </w:r>
      <w:r w:rsidR="0011326E">
        <w:t>3</w:t>
      </w:r>
      <w:r w:rsidRPr="0060418B">
        <w:t xml:space="preserve">. </w:t>
      </w:r>
      <w:r>
        <w:t>DAFTAR MAHASISWA KKN</w:t>
      </w:r>
      <w:bookmarkEnd w:id="21"/>
    </w:p>
    <w:p w14:paraId="06076F3D" w14:textId="77777777" w:rsidR="00532A84" w:rsidRDefault="00532A84" w:rsidP="00374BDD">
      <w:pPr>
        <w:spacing w:line="0" w:lineRule="atLeast"/>
        <w:jc w:val="center"/>
        <w:rPr>
          <w:rFonts w:ascii="Times New Roman" w:hAnsi="Times New Roman"/>
          <w:b/>
          <w:color w:val="auto"/>
          <w:sz w:val="36"/>
        </w:rPr>
      </w:pPr>
    </w:p>
    <w:tbl>
      <w:tblPr>
        <w:tblW w:w="8241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68"/>
        <w:gridCol w:w="3420"/>
        <w:gridCol w:w="1985"/>
        <w:gridCol w:w="2268"/>
      </w:tblGrid>
      <w:tr w:rsidR="00595B6A" w:rsidRPr="001E2178" w14:paraId="1C598408" w14:textId="77777777" w:rsidTr="00595B6A">
        <w:trPr>
          <w:trHeight w:val="253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16FD9957" w14:textId="77777777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bookmarkStart w:id="22" w:name="_Hlk125854215"/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  <w:r w:rsidRPr="00532A84">
              <w:rPr>
                <w:rFonts w:ascii="Times New Roman" w:eastAsia="Times New Roman" w:hAnsi="Times New Roman"/>
                <w:bCs/>
                <w:color w:val="auto"/>
                <w:sz w:val="24"/>
                <w:vertAlign w:val="superscript"/>
              </w:rPr>
              <w:t>*)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9F055FB" w14:textId="77777777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AMA MAHASISWA</w:t>
            </w:r>
          </w:p>
        </w:tc>
        <w:tc>
          <w:tcPr>
            <w:tcW w:w="1985" w:type="dxa"/>
            <w:vAlign w:val="bottom"/>
          </w:tcPr>
          <w:p w14:paraId="341F3A94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</w:t>
            </w: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RP</w:t>
            </w: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MHS</w:t>
            </w:r>
          </w:p>
        </w:tc>
        <w:tc>
          <w:tcPr>
            <w:tcW w:w="2268" w:type="dxa"/>
          </w:tcPr>
          <w:p w14:paraId="66CE888D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Departemen</w:t>
            </w:r>
          </w:p>
        </w:tc>
      </w:tr>
      <w:tr w:rsidR="00595B6A" w:rsidRPr="001E2178" w14:paraId="5404F8C5" w14:textId="77777777" w:rsidTr="00595B6A">
        <w:trPr>
          <w:trHeight w:val="40"/>
          <w:jc w:val="center"/>
        </w:trPr>
        <w:tc>
          <w:tcPr>
            <w:tcW w:w="568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12AF595" w14:textId="77777777" w:rsidR="00595B6A" w:rsidRPr="001E2178" w:rsidRDefault="00595B6A" w:rsidP="00EF3BAD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4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81C2454" w14:textId="77777777" w:rsidR="00595B6A" w:rsidRPr="001E2178" w:rsidRDefault="00595B6A" w:rsidP="00EF3BAD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985" w:type="dxa"/>
            <w:tcBorders>
              <w:bottom w:val="single" w:sz="8" w:space="0" w:color="auto"/>
            </w:tcBorders>
            <w:vAlign w:val="bottom"/>
          </w:tcPr>
          <w:p w14:paraId="4AAA8421" w14:textId="77777777" w:rsidR="00595B6A" w:rsidRPr="001E2178" w:rsidRDefault="00595B6A" w:rsidP="00EF3BAD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268" w:type="dxa"/>
            <w:tcBorders>
              <w:bottom w:val="single" w:sz="8" w:space="0" w:color="auto"/>
            </w:tcBorders>
          </w:tcPr>
          <w:p w14:paraId="157F69A7" w14:textId="77777777" w:rsidR="00595B6A" w:rsidRPr="001E2178" w:rsidRDefault="00595B6A" w:rsidP="00EF3BAD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595B6A" w:rsidRPr="001E2178" w14:paraId="0A196B9E" w14:textId="77777777" w:rsidTr="00595B6A">
        <w:trPr>
          <w:trHeight w:val="241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5DC873E2" w14:textId="77777777" w:rsidR="00595B6A" w:rsidRPr="001E2178" w:rsidRDefault="00595B6A" w:rsidP="00EF3BAD">
            <w:pPr>
              <w:spacing w:line="263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E128887" w14:textId="77777777" w:rsidR="00595B6A" w:rsidRPr="001E2178" w:rsidRDefault="00595B6A" w:rsidP="00EF3BAD">
            <w:pPr>
              <w:spacing w:line="263" w:lineRule="exac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80CA4AB" w14:textId="77777777" w:rsidR="00595B6A" w:rsidRPr="001E2178" w:rsidRDefault="00595B6A" w:rsidP="00EF3BAD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286D802" w14:textId="77777777" w:rsidR="00595B6A" w:rsidRPr="001E2178" w:rsidRDefault="00595B6A" w:rsidP="00EF3BAD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595B6A" w:rsidRPr="001E2178" w14:paraId="1736E3F9" w14:textId="77777777" w:rsidTr="00595B6A">
        <w:trPr>
          <w:trHeight w:val="290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0C424A4C" w14:textId="77777777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2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628EB10" w14:textId="77777777" w:rsidR="00595B6A" w:rsidRPr="001E2178" w:rsidRDefault="00595B6A" w:rsidP="00595B6A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ACEAEDD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38D8511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595B6A" w:rsidRPr="001E2178" w14:paraId="6AFAC737" w14:textId="77777777" w:rsidTr="00595B6A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2FD4989B" w14:textId="77777777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3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9EF4149" w14:textId="77777777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3AA8523B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86FFAF1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595B6A" w:rsidRPr="001E2178" w14:paraId="482D05E7" w14:textId="77777777" w:rsidTr="00595B6A">
        <w:trPr>
          <w:trHeight w:val="290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31B976C0" w14:textId="77777777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4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30D81A3" w14:textId="77777777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2833148C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91C9280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595B6A" w:rsidRPr="001E2178" w14:paraId="214FE58A" w14:textId="77777777" w:rsidTr="00595B6A">
        <w:trPr>
          <w:trHeight w:val="290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02483AC0" w14:textId="77777777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5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8028456" w14:textId="77777777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39B8DA6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67D2E960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595B6A" w:rsidRPr="001E2178" w14:paraId="365807D5" w14:textId="77777777" w:rsidTr="00595B6A">
        <w:trPr>
          <w:trHeight w:val="290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1125A006" w14:textId="77777777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6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B78C531" w14:textId="77777777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331DFCA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1F45B1C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595B6A" w:rsidRPr="001E2178" w14:paraId="682EF425" w14:textId="77777777" w:rsidTr="00595B6A">
        <w:trPr>
          <w:trHeight w:val="290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6A3134DE" w14:textId="77777777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7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CC61537" w14:textId="77777777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628E6C0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98A42BC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595B6A" w:rsidRPr="001E2178" w14:paraId="1509B328" w14:textId="77777777" w:rsidTr="00595B6A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6C592514" w14:textId="77777777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8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2F050D9" w14:textId="77777777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85A73EA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E1F6243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595B6A" w:rsidRPr="001E2178" w14:paraId="0F8D57A5" w14:textId="77777777" w:rsidTr="00595B6A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302AC11A" w14:textId="77777777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9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33EC56E" w14:textId="77777777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A28F5A3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40C2E30E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595B6A" w:rsidRPr="001E2178" w14:paraId="2CC496EB" w14:textId="77777777" w:rsidTr="00595B6A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3C681A53" w14:textId="77777777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0C6C3A3" w14:textId="77777777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44C03C1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47AF57B5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595B6A" w:rsidRPr="001E2178" w14:paraId="7E3C4FE0" w14:textId="77777777" w:rsidTr="00595B6A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0CDE78E3" w14:textId="77777777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DD042D4" w14:textId="77777777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9A098DB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82B3FD4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595B6A" w:rsidRPr="001E2178" w14:paraId="6D279112" w14:textId="77777777" w:rsidTr="00595B6A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6AD1367D" w14:textId="77777777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2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7244BD3" w14:textId="77777777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67DC594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7BC481E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595B6A" w:rsidRPr="001E2178" w14:paraId="3B24CC60" w14:textId="77777777" w:rsidTr="00595B6A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21F54824" w14:textId="77777777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3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9DD566F" w14:textId="77777777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B49B37F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203E996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595B6A" w:rsidRPr="001E2178" w14:paraId="498B14DF" w14:textId="77777777" w:rsidTr="00595B6A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0DC15126" w14:textId="77777777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4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C52E337" w14:textId="77777777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22E3889A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2CA64D5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595B6A" w:rsidRPr="001E2178" w14:paraId="3996C5F6" w14:textId="77777777" w:rsidTr="00595B6A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77AC9283" w14:textId="77777777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5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27DB42F" w14:textId="77777777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B764E03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CD2AF29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595B6A" w:rsidRPr="001E2178" w14:paraId="441B3AE0" w14:textId="77777777" w:rsidTr="00595B6A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683530D4" w14:textId="77777777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6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B9F1346" w14:textId="77777777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0B3519B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8FB19D8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595B6A" w:rsidRPr="001E2178" w14:paraId="59681EF6" w14:textId="77777777" w:rsidTr="00595B6A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63AE812F" w14:textId="77777777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7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89ED1CC" w14:textId="77777777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3FE36443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FD64027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595B6A" w:rsidRPr="001E2178" w14:paraId="6FAE0106" w14:textId="77777777" w:rsidTr="00595B6A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0A78BAE2" w14:textId="77777777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8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4A618B6" w14:textId="77777777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30EE932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DFA2018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595B6A" w:rsidRPr="001E2178" w14:paraId="02556D16" w14:textId="77777777" w:rsidTr="00595B6A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016A27E3" w14:textId="77777777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9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088E7BC" w14:textId="77777777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F2F00F2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794CBA5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595B6A" w:rsidRPr="001E2178" w14:paraId="514A423D" w14:textId="77777777" w:rsidTr="00595B6A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224686F0" w14:textId="77777777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6B36389" w14:textId="77777777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2AFE27AF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DBB30C1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595B6A" w:rsidRPr="001E2178" w14:paraId="38FA8647" w14:textId="77777777" w:rsidTr="00595B6A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28DC0E1B" w14:textId="56820D8D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1D15E386" w14:textId="1BEFB867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6BC64A9E" w14:textId="2D4A71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  <w:vAlign w:val="bottom"/>
          </w:tcPr>
          <w:p w14:paraId="2009F4A1" w14:textId="3702D254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95B6A" w:rsidRPr="001E2178" w14:paraId="398FCCF2" w14:textId="77777777" w:rsidTr="00595B6A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7DFE17B3" w14:textId="000E7AB7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17E019ED" w14:textId="45F5C189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0B4F6228" w14:textId="4EB30C90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  <w:vAlign w:val="bottom"/>
          </w:tcPr>
          <w:p w14:paraId="528453CD" w14:textId="564EB4A9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95B6A" w:rsidRPr="001E2178" w14:paraId="0F39C987" w14:textId="77777777" w:rsidTr="00595B6A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5CB621D9" w14:textId="6B136C64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523D7C0A" w14:textId="6BF9D954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1BCC6F4A" w14:textId="287357BE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  <w:vAlign w:val="bottom"/>
          </w:tcPr>
          <w:p w14:paraId="1089BD8F" w14:textId="46867F12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95B6A" w:rsidRPr="001E2178" w14:paraId="5E985B09" w14:textId="77777777" w:rsidTr="00595B6A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36F50AD3" w14:textId="3F6678B6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71ACFEC4" w14:textId="18744422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14B6954C" w14:textId="200FC7E4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  <w:vAlign w:val="bottom"/>
          </w:tcPr>
          <w:p w14:paraId="44CF450A" w14:textId="6332225A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95B6A" w:rsidRPr="001E2178" w14:paraId="71621E3E" w14:textId="77777777" w:rsidTr="00595B6A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15E95046" w14:textId="2D452829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32B94567" w14:textId="6F410AB8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08A84E32" w14:textId="3975977B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  <w:vAlign w:val="bottom"/>
          </w:tcPr>
          <w:p w14:paraId="339B8C4C" w14:textId="5931A5F9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95B6A" w:rsidRPr="001E2178" w14:paraId="2245AD1A" w14:textId="77777777" w:rsidTr="00595B6A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5C2F1A2C" w14:textId="1576C494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160BE852" w14:textId="44E80E3B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61DC5F90" w14:textId="49DD2BD9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  <w:vAlign w:val="bottom"/>
          </w:tcPr>
          <w:p w14:paraId="7F3152E2" w14:textId="51227559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95B6A" w:rsidRPr="001E2178" w14:paraId="437C24A8" w14:textId="77777777" w:rsidTr="00595B6A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660E81CE" w14:textId="7FDC702D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5596A0FD" w14:textId="1D9BDF91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0EAAEBFF" w14:textId="1D2488AC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  <w:vAlign w:val="bottom"/>
          </w:tcPr>
          <w:p w14:paraId="12A79E9A" w14:textId="08601EC3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95B6A" w:rsidRPr="001E2178" w14:paraId="107B65B9" w14:textId="77777777" w:rsidTr="00595B6A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0C97090A" w14:textId="4526449B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19428D77" w14:textId="2D4EDAA2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2939D6FD" w14:textId="7A29B698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  <w:vAlign w:val="bottom"/>
          </w:tcPr>
          <w:p w14:paraId="3D58BDF0" w14:textId="46C85885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95B6A" w:rsidRPr="001E2178" w14:paraId="49B33912" w14:textId="77777777" w:rsidTr="00595B6A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68FA3343" w14:textId="00C55C76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618D6F00" w14:textId="6864DED4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09E82ECA" w14:textId="285F3AF0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  <w:vAlign w:val="bottom"/>
          </w:tcPr>
          <w:p w14:paraId="60CA3DD7" w14:textId="6822BA49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95B6A" w:rsidRPr="001E2178" w14:paraId="5F320FE8" w14:textId="77777777" w:rsidTr="00595B6A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7BA14AD1" w14:textId="0F78A94E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75C0279D" w14:textId="5A97DFFC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67BC9D41" w14:textId="0B3A6741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  <w:vAlign w:val="bottom"/>
          </w:tcPr>
          <w:p w14:paraId="28159641" w14:textId="2E78CE7F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95B6A" w:rsidRPr="001E2178" w14:paraId="06F988CD" w14:textId="77777777" w:rsidTr="00595B6A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1E991E63" w14:textId="77777777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732F6D0A" w14:textId="77777777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7D7717DC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61C96A22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95B6A" w:rsidRPr="001E2178" w14:paraId="295C5B40" w14:textId="77777777" w:rsidTr="00595B6A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2E01C9E9" w14:textId="77777777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15ABB448" w14:textId="77777777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772FF051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33C861CA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95B6A" w:rsidRPr="001E2178" w14:paraId="565597CE" w14:textId="77777777" w:rsidTr="00595B6A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57256A0F" w14:textId="77777777" w:rsidR="00595B6A" w:rsidRPr="001E2178" w:rsidRDefault="00595B6A" w:rsidP="00EF3BAD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5162AA0C" w14:textId="77777777" w:rsidR="00595B6A" w:rsidRPr="001E2178" w:rsidRDefault="00595B6A" w:rsidP="00EF3BAD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51227E14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7623CBFD" w14:textId="77777777" w:rsidR="00595B6A" w:rsidRPr="001E2178" w:rsidRDefault="00595B6A" w:rsidP="00EF3BAD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</w:tbl>
    <w:bookmarkEnd w:id="22"/>
    <w:p w14:paraId="7FA6DB56" w14:textId="7FA75D6D" w:rsidR="00EB7099" w:rsidRDefault="00532A84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 w:rsidRPr="00532A84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</w:p>
    <w:p w14:paraId="52B8179B" w14:textId="77777777" w:rsidR="00EB7099" w:rsidRDefault="00EB7099">
      <w:pPr>
        <w:spacing w:after="160" w:line="259" w:lineRule="auto"/>
        <w:ind w:left="0" w:firstLine="0"/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br w:type="page"/>
      </w:r>
    </w:p>
    <w:p w14:paraId="43D163E7" w14:textId="6F2B8B2B" w:rsidR="00DA316B" w:rsidRDefault="00EB7099" w:rsidP="00DA316B">
      <w:pPr>
        <w:pStyle w:val="Heading1"/>
      </w:pPr>
      <w:bookmarkStart w:id="23" w:name="_Toc88480775"/>
      <w:r w:rsidRPr="0060418B">
        <w:lastRenderedPageBreak/>
        <w:t xml:space="preserve">LAMPIRAN </w:t>
      </w:r>
      <w:r>
        <w:t>4</w:t>
      </w:r>
      <w:r w:rsidRPr="0060418B">
        <w:t xml:space="preserve">. </w:t>
      </w:r>
      <w:r>
        <w:t>FOTO KEGIATAN</w:t>
      </w:r>
      <w:bookmarkEnd w:id="23"/>
      <w:r>
        <w:t xml:space="preserve"> </w:t>
      </w:r>
    </w:p>
    <w:p w14:paraId="2991B3F7" w14:textId="06DD5731" w:rsidR="00DA316B" w:rsidRDefault="00DA316B" w:rsidP="003F61A9">
      <w:pPr>
        <w:pStyle w:val="Heading1"/>
      </w:pPr>
      <w:r>
        <w:br w:type="page"/>
      </w:r>
      <w:bookmarkStart w:id="24" w:name="_Toc88480776"/>
      <w:bookmarkStart w:id="25" w:name="_Hlk125854244"/>
      <w:r w:rsidRPr="0060418B">
        <w:lastRenderedPageBreak/>
        <w:t xml:space="preserve">LAMPIRAN </w:t>
      </w:r>
      <w:r>
        <w:t>5</w:t>
      </w:r>
      <w:r w:rsidRPr="0060418B">
        <w:t xml:space="preserve">. </w:t>
      </w:r>
      <w:r>
        <w:t>BERITA VERSI CETAK</w:t>
      </w:r>
      <w:bookmarkEnd w:id="24"/>
      <w:r>
        <w:t xml:space="preserve"> </w:t>
      </w:r>
    </w:p>
    <w:p w14:paraId="55B1CC38" w14:textId="77777777" w:rsidR="00DA316B" w:rsidRPr="00532A84" w:rsidRDefault="00DA316B" w:rsidP="00DA316B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7B6E7CA2" w14:textId="20F45F21" w:rsidR="00EB7099" w:rsidRDefault="00EB7099" w:rsidP="00EB7099">
      <w:pPr>
        <w:pStyle w:val="Heading1"/>
      </w:pPr>
    </w:p>
    <w:p w14:paraId="115186A7" w14:textId="350DBBFF" w:rsidR="00982C4F" w:rsidRDefault="00D848A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>Foto lengkap berita versi cetak (khusus bagi yang tidak memiliki versi online)</w:t>
      </w:r>
      <w:bookmarkEnd w:id="25"/>
    </w:p>
    <w:p w14:paraId="42781D58" w14:textId="150A8D1E" w:rsidR="009F43C2" w:rsidRDefault="009F43C2">
      <w:pPr>
        <w:spacing w:after="160" w:line="259" w:lineRule="auto"/>
        <w:ind w:left="0" w:firstLine="0"/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br w:type="page"/>
      </w:r>
    </w:p>
    <w:p w14:paraId="0380AD03" w14:textId="77777777" w:rsidR="009F43C2" w:rsidRDefault="009F43C2" w:rsidP="009F43C2">
      <w:pPr>
        <w:pStyle w:val="Heading1"/>
      </w:pPr>
      <w:r w:rsidRPr="0060418B">
        <w:lastRenderedPageBreak/>
        <w:t xml:space="preserve">LAMPIRAN </w:t>
      </w:r>
      <w:r>
        <w:t>6</w:t>
      </w:r>
      <w:r w:rsidRPr="0060418B">
        <w:t xml:space="preserve">. </w:t>
      </w:r>
      <w:r>
        <w:t xml:space="preserve">SURVEI PELAKSANAAN KKN </w:t>
      </w:r>
    </w:p>
    <w:p w14:paraId="7A79FEAA" w14:textId="77777777" w:rsidR="009F43C2" w:rsidRDefault="009F43C2" w:rsidP="009F43C2">
      <w:pPr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C615C2">
        <w:rPr>
          <w:rFonts w:ascii="Times New Roman" w:hAnsi="Times New Roman" w:cs="Times New Roman"/>
          <w:color w:val="auto"/>
          <w:sz w:val="24"/>
          <w:szCs w:val="24"/>
        </w:rPr>
        <w:t xml:space="preserve">Hasil Survei pada </w:t>
      </w:r>
      <w:hyperlink r:id="rId18" w:history="1">
        <w:r w:rsidRPr="00C36363">
          <w:rPr>
            <w:rStyle w:val="Hyperlink"/>
            <w:rFonts w:ascii="Times New Roman" w:hAnsi="Times New Roman" w:cs="Times New Roman"/>
            <w:sz w:val="24"/>
            <w:szCs w:val="24"/>
          </w:rPr>
          <w:t>https://intip.in/SurveiKKN/</w:t>
        </w:r>
      </w:hyperlink>
    </w:p>
    <w:p w14:paraId="50D481B4" w14:textId="77777777" w:rsidR="009F43C2" w:rsidRPr="00532A84" w:rsidRDefault="009F43C2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sectPr w:rsidR="009F43C2" w:rsidRPr="00532A84" w:rsidSect="00F94163">
      <w:pgSz w:w="11910" w:h="16845"/>
      <w:pgMar w:top="1440" w:right="99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73B766" w14:textId="77777777" w:rsidR="000A7599" w:rsidRDefault="000A7599" w:rsidP="00987866">
      <w:pPr>
        <w:spacing w:after="0" w:line="240" w:lineRule="auto"/>
      </w:pPr>
      <w:r>
        <w:separator/>
      </w:r>
    </w:p>
  </w:endnote>
  <w:endnote w:type="continuationSeparator" w:id="0">
    <w:p w14:paraId="1F6FF0AB" w14:textId="77777777" w:rsidR="000A7599" w:rsidRDefault="000A7599" w:rsidP="009878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altName w:val="Tw Cen MT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TFangsong">
    <w:charset w:val="86"/>
    <w:family w:val="auto"/>
    <w:pitch w:val="variable"/>
    <w:sig w:usb0="00000287" w:usb1="080F0000" w:usb2="00000010" w:usb3="00000000" w:csb0="0004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51355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299EFF" w14:textId="3236B9CE" w:rsidR="00EF3BAD" w:rsidRDefault="00EF3BA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34A15D" w14:textId="48749FF7" w:rsidR="00EF3BAD" w:rsidRDefault="00EF3BAD" w:rsidP="00353E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0CEDBC" w14:textId="77777777" w:rsidR="000A7599" w:rsidRDefault="000A7599" w:rsidP="00987866">
      <w:pPr>
        <w:spacing w:after="0" w:line="240" w:lineRule="auto"/>
      </w:pPr>
      <w:r>
        <w:separator/>
      </w:r>
    </w:p>
  </w:footnote>
  <w:footnote w:type="continuationSeparator" w:id="0">
    <w:p w14:paraId="036F4E38" w14:textId="77777777" w:rsidR="000A7599" w:rsidRDefault="000A7599" w:rsidP="009878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C"/>
    <w:multiLevelType w:val="hybridMultilevel"/>
    <w:tmpl w:val="09B85D8E"/>
    <w:lvl w:ilvl="0" w:tplc="FFFFFFFF">
      <w:start w:val="9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54C6069"/>
    <w:multiLevelType w:val="hybridMultilevel"/>
    <w:tmpl w:val="E222C3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3BB1256"/>
    <w:multiLevelType w:val="multilevel"/>
    <w:tmpl w:val="5AB42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" w15:restartNumberingAfterBreak="0">
    <w:nsid w:val="2B907BCC"/>
    <w:multiLevelType w:val="hybridMultilevel"/>
    <w:tmpl w:val="0E88C072"/>
    <w:lvl w:ilvl="0" w:tplc="981A8C62">
      <w:start w:val="1"/>
      <w:numFmt w:val="decimal"/>
      <w:lvlText w:val=" %1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7C3C74"/>
    <w:multiLevelType w:val="hybridMultilevel"/>
    <w:tmpl w:val="F01E34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301328F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F77241"/>
    <w:multiLevelType w:val="hybridMultilevel"/>
    <w:tmpl w:val="4E5C997E"/>
    <w:lvl w:ilvl="0" w:tplc="087607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B563D0"/>
    <w:multiLevelType w:val="hybridMultilevel"/>
    <w:tmpl w:val="ED8CCDD6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9E029F3"/>
    <w:multiLevelType w:val="multilevel"/>
    <w:tmpl w:val="21A645B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 w:val="0"/>
      </w:rPr>
    </w:lvl>
  </w:abstractNum>
  <w:abstractNum w:abstractNumId="9" w15:restartNumberingAfterBreak="0">
    <w:nsid w:val="620E06E0"/>
    <w:multiLevelType w:val="hybridMultilevel"/>
    <w:tmpl w:val="1C66DD18"/>
    <w:lvl w:ilvl="0" w:tplc="70084896">
      <w:start w:val="1"/>
      <w:numFmt w:val="decimal"/>
      <w:lvlText w:val="%1.1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8C4728"/>
    <w:multiLevelType w:val="multilevel"/>
    <w:tmpl w:val="3014CA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67864374"/>
    <w:multiLevelType w:val="multilevel"/>
    <w:tmpl w:val="DBCCDA0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 w:val="0"/>
      </w:rPr>
    </w:lvl>
  </w:abstractNum>
  <w:abstractNum w:abstractNumId="12" w15:restartNumberingAfterBreak="0">
    <w:nsid w:val="6E632088"/>
    <w:multiLevelType w:val="multilevel"/>
    <w:tmpl w:val="4CE666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3" w15:restartNumberingAfterBreak="0">
    <w:nsid w:val="71F2111F"/>
    <w:multiLevelType w:val="hybridMultilevel"/>
    <w:tmpl w:val="EBA6DDD4"/>
    <w:lvl w:ilvl="0" w:tplc="F7C2926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5185BE1"/>
    <w:multiLevelType w:val="multilevel"/>
    <w:tmpl w:val="3E6ABF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5" w15:restartNumberingAfterBreak="0">
    <w:nsid w:val="7D236B56"/>
    <w:multiLevelType w:val="hybridMultilevel"/>
    <w:tmpl w:val="2EEC57E8"/>
    <w:lvl w:ilvl="0" w:tplc="3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num w:numId="1" w16cid:durableId="1491870247">
    <w:abstractNumId w:val="9"/>
  </w:num>
  <w:num w:numId="2" w16cid:durableId="677191637">
    <w:abstractNumId w:val="12"/>
  </w:num>
  <w:num w:numId="3" w16cid:durableId="518392974">
    <w:abstractNumId w:val="10"/>
  </w:num>
  <w:num w:numId="4" w16cid:durableId="360126801">
    <w:abstractNumId w:val="14"/>
  </w:num>
  <w:num w:numId="5" w16cid:durableId="636954846">
    <w:abstractNumId w:val="2"/>
  </w:num>
  <w:num w:numId="6" w16cid:durableId="1387028007">
    <w:abstractNumId w:val="5"/>
  </w:num>
  <w:num w:numId="7" w16cid:durableId="1737241953">
    <w:abstractNumId w:val="0"/>
  </w:num>
  <w:num w:numId="8" w16cid:durableId="1571232505">
    <w:abstractNumId w:val="3"/>
  </w:num>
  <w:num w:numId="9" w16cid:durableId="284698442">
    <w:abstractNumId w:val="6"/>
  </w:num>
  <w:num w:numId="10" w16cid:durableId="452864917">
    <w:abstractNumId w:val="7"/>
  </w:num>
  <w:num w:numId="11" w16cid:durableId="1085420643">
    <w:abstractNumId w:val="13"/>
  </w:num>
  <w:num w:numId="12" w16cid:durableId="947662606">
    <w:abstractNumId w:val="1"/>
  </w:num>
  <w:num w:numId="13" w16cid:durableId="1022172121">
    <w:abstractNumId w:val="4"/>
  </w:num>
  <w:num w:numId="14" w16cid:durableId="188302215">
    <w:abstractNumId w:val="8"/>
  </w:num>
  <w:num w:numId="15" w16cid:durableId="812017462">
    <w:abstractNumId w:val="11"/>
  </w:num>
  <w:num w:numId="16" w16cid:durableId="10770498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K2NLUwMDMxNDFQ0lEKTi0uzszPAymwrAUAHsuI1ywAAAA="/>
  </w:docVars>
  <w:rsids>
    <w:rsidRoot w:val="0050405F"/>
    <w:rsid w:val="0000031C"/>
    <w:rsid w:val="000160DE"/>
    <w:rsid w:val="00036E18"/>
    <w:rsid w:val="00041503"/>
    <w:rsid w:val="000A0A34"/>
    <w:rsid w:val="000A2930"/>
    <w:rsid w:val="000A39FC"/>
    <w:rsid w:val="000A7599"/>
    <w:rsid w:val="000B437A"/>
    <w:rsid w:val="000D180A"/>
    <w:rsid w:val="000D3F0D"/>
    <w:rsid w:val="0011326E"/>
    <w:rsid w:val="00132FF5"/>
    <w:rsid w:val="00141239"/>
    <w:rsid w:val="00142944"/>
    <w:rsid w:val="001466F1"/>
    <w:rsid w:val="00147C76"/>
    <w:rsid w:val="00161E5B"/>
    <w:rsid w:val="00163753"/>
    <w:rsid w:val="00180BA2"/>
    <w:rsid w:val="0018238A"/>
    <w:rsid w:val="00193DA5"/>
    <w:rsid w:val="001A2082"/>
    <w:rsid w:val="001B7269"/>
    <w:rsid w:val="001B7629"/>
    <w:rsid w:val="001E1211"/>
    <w:rsid w:val="001F10D7"/>
    <w:rsid w:val="00210356"/>
    <w:rsid w:val="00215C1C"/>
    <w:rsid w:val="0021647E"/>
    <w:rsid w:val="00231047"/>
    <w:rsid w:val="00233435"/>
    <w:rsid w:val="00241AAF"/>
    <w:rsid w:val="00257FA8"/>
    <w:rsid w:val="002840B0"/>
    <w:rsid w:val="002852F4"/>
    <w:rsid w:val="00296711"/>
    <w:rsid w:val="002B7CD7"/>
    <w:rsid w:val="002F712F"/>
    <w:rsid w:val="003026DE"/>
    <w:rsid w:val="00302AAE"/>
    <w:rsid w:val="00320E55"/>
    <w:rsid w:val="00353E50"/>
    <w:rsid w:val="0037473F"/>
    <w:rsid w:val="00374AF4"/>
    <w:rsid w:val="00374BDD"/>
    <w:rsid w:val="003A4171"/>
    <w:rsid w:val="003C549A"/>
    <w:rsid w:val="003D235A"/>
    <w:rsid w:val="003D3F23"/>
    <w:rsid w:val="003D6FA2"/>
    <w:rsid w:val="003F61A9"/>
    <w:rsid w:val="00400A80"/>
    <w:rsid w:val="00412CCC"/>
    <w:rsid w:val="00413F66"/>
    <w:rsid w:val="00416587"/>
    <w:rsid w:val="00443825"/>
    <w:rsid w:val="004538A1"/>
    <w:rsid w:val="00454C27"/>
    <w:rsid w:val="004671B1"/>
    <w:rsid w:val="004715CA"/>
    <w:rsid w:val="00474EB0"/>
    <w:rsid w:val="00485D3E"/>
    <w:rsid w:val="004A18C9"/>
    <w:rsid w:val="004A23B3"/>
    <w:rsid w:val="004B2AF0"/>
    <w:rsid w:val="004B2CBD"/>
    <w:rsid w:val="004D134B"/>
    <w:rsid w:val="004D1D11"/>
    <w:rsid w:val="004E1494"/>
    <w:rsid w:val="004E1DCF"/>
    <w:rsid w:val="004F2E6B"/>
    <w:rsid w:val="004F62A6"/>
    <w:rsid w:val="0050405F"/>
    <w:rsid w:val="005175A7"/>
    <w:rsid w:val="00517B7B"/>
    <w:rsid w:val="00532A84"/>
    <w:rsid w:val="005603A6"/>
    <w:rsid w:val="005666E2"/>
    <w:rsid w:val="00576227"/>
    <w:rsid w:val="005814DE"/>
    <w:rsid w:val="0059013A"/>
    <w:rsid w:val="00595B6A"/>
    <w:rsid w:val="005A007E"/>
    <w:rsid w:val="005B738D"/>
    <w:rsid w:val="005C0717"/>
    <w:rsid w:val="0060418B"/>
    <w:rsid w:val="00611570"/>
    <w:rsid w:val="0061175F"/>
    <w:rsid w:val="006215E0"/>
    <w:rsid w:val="00624720"/>
    <w:rsid w:val="00627BD3"/>
    <w:rsid w:val="00632CCA"/>
    <w:rsid w:val="00634BB4"/>
    <w:rsid w:val="0064500B"/>
    <w:rsid w:val="0066434A"/>
    <w:rsid w:val="00665907"/>
    <w:rsid w:val="00690901"/>
    <w:rsid w:val="0069483E"/>
    <w:rsid w:val="006A0696"/>
    <w:rsid w:val="006F274A"/>
    <w:rsid w:val="00725D13"/>
    <w:rsid w:val="007309E4"/>
    <w:rsid w:val="00740B71"/>
    <w:rsid w:val="00743FAA"/>
    <w:rsid w:val="007502F1"/>
    <w:rsid w:val="007516DD"/>
    <w:rsid w:val="007528B9"/>
    <w:rsid w:val="007566D1"/>
    <w:rsid w:val="007617CC"/>
    <w:rsid w:val="00767EC4"/>
    <w:rsid w:val="007A3102"/>
    <w:rsid w:val="007B0C04"/>
    <w:rsid w:val="007B4835"/>
    <w:rsid w:val="007D3D17"/>
    <w:rsid w:val="007E3C80"/>
    <w:rsid w:val="007E64ED"/>
    <w:rsid w:val="007F3D75"/>
    <w:rsid w:val="0081224E"/>
    <w:rsid w:val="00812771"/>
    <w:rsid w:val="00821DB8"/>
    <w:rsid w:val="00842C6C"/>
    <w:rsid w:val="00847720"/>
    <w:rsid w:val="008531F5"/>
    <w:rsid w:val="00870A5C"/>
    <w:rsid w:val="0087135B"/>
    <w:rsid w:val="008723B3"/>
    <w:rsid w:val="0089260F"/>
    <w:rsid w:val="008A0738"/>
    <w:rsid w:val="008B3072"/>
    <w:rsid w:val="008C7F99"/>
    <w:rsid w:val="008D4288"/>
    <w:rsid w:val="008F1729"/>
    <w:rsid w:val="008F7EC9"/>
    <w:rsid w:val="00905E76"/>
    <w:rsid w:val="00912CE3"/>
    <w:rsid w:val="009155E7"/>
    <w:rsid w:val="00944963"/>
    <w:rsid w:val="00982C4F"/>
    <w:rsid w:val="00987866"/>
    <w:rsid w:val="009931BD"/>
    <w:rsid w:val="009C3596"/>
    <w:rsid w:val="009D5426"/>
    <w:rsid w:val="009F43C2"/>
    <w:rsid w:val="00A04F86"/>
    <w:rsid w:val="00A15F15"/>
    <w:rsid w:val="00A1747E"/>
    <w:rsid w:val="00A23F1B"/>
    <w:rsid w:val="00A7719B"/>
    <w:rsid w:val="00A8430C"/>
    <w:rsid w:val="00A874E2"/>
    <w:rsid w:val="00A91280"/>
    <w:rsid w:val="00B134D3"/>
    <w:rsid w:val="00B168AB"/>
    <w:rsid w:val="00B270D8"/>
    <w:rsid w:val="00B31FDE"/>
    <w:rsid w:val="00B62551"/>
    <w:rsid w:val="00B72768"/>
    <w:rsid w:val="00B76CFD"/>
    <w:rsid w:val="00B86FC3"/>
    <w:rsid w:val="00BA314E"/>
    <w:rsid w:val="00BA54B8"/>
    <w:rsid w:val="00BB7845"/>
    <w:rsid w:val="00BD5CBB"/>
    <w:rsid w:val="00BE6D06"/>
    <w:rsid w:val="00BF63D0"/>
    <w:rsid w:val="00C13521"/>
    <w:rsid w:val="00C32D95"/>
    <w:rsid w:val="00C7521C"/>
    <w:rsid w:val="00C8185A"/>
    <w:rsid w:val="00C86B29"/>
    <w:rsid w:val="00C9161D"/>
    <w:rsid w:val="00C95176"/>
    <w:rsid w:val="00CC2415"/>
    <w:rsid w:val="00CD7A20"/>
    <w:rsid w:val="00CE1640"/>
    <w:rsid w:val="00CF4E05"/>
    <w:rsid w:val="00D00A27"/>
    <w:rsid w:val="00D01134"/>
    <w:rsid w:val="00D2361B"/>
    <w:rsid w:val="00D25071"/>
    <w:rsid w:val="00D268AA"/>
    <w:rsid w:val="00D57014"/>
    <w:rsid w:val="00D84558"/>
    <w:rsid w:val="00D848AA"/>
    <w:rsid w:val="00D943D0"/>
    <w:rsid w:val="00DA316B"/>
    <w:rsid w:val="00DA6ED3"/>
    <w:rsid w:val="00DB0675"/>
    <w:rsid w:val="00DB1E2F"/>
    <w:rsid w:val="00DB2C70"/>
    <w:rsid w:val="00DB2F24"/>
    <w:rsid w:val="00DB4162"/>
    <w:rsid w:val="00DD0BE1"/>
    <w:rsid w:val="00E00A0B"/>
    <w:rsid w:val="00E0701F"/>
    <w:rsid w:val="00E20C98"/>
    <w:rsid w:val="00E557DD"/>
    <w:rsid w:val="00E6118A"/>
    <w:rsid w:val="00E745C0"/>
    <w:rsid w:val="00E87AD5"/>
    <w:rsid w:val="00E92091"/>
    <w:rsid w:val="00E94015"/>
    <w:rsid w:val="00EA236A"/>
    <w:rsid w:val="00EB7099"/>
    <w:rsid w:val="00EC4CFB"/>
    <w:rsid w:val="00ED3EA2"/>
    <w:rsid w:val="00EE4820"/>
    <w:rsid w:val="00EE65FE"/>
    <w:rsid w:val="00EF3BAD"/>
    <w:rsid w:val="00F00D45"/>
    <w:rsid w:val="00F0644A"/>
    <w:rsid w:val="00F2507B"/>
    <w:rsid w:val="00F35D44"/>
    <w:rsid w:val="00F43F45"/>
    <w:rsid w:val="00F54D71"/>
    <w:rsid w:val="00F55D6C"/>
    <w:rsid w:val="00F84847"/>
    <w:rsid w:val="00F94163"/>
    <w:rsid w:val="00F96323"/>
    <w:rsid w:val="00FB2389"/>
    <w:rsid w:val="00FB66D4"/>
    <w:rsid w:val="00FC72B1"/>
    <w:rsid w:val="00FD018E"/>
    <w:rsid w:val="00FE5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31AC012"/>
  <w15:docId w15:val="{F19093EA-5694-4B1D-A302-64A3CBF16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96" w:lineRule="auto"/>
      <w:ind w:left="10" w:hanging="10"/>
    </w:pPr>
    <w:rPr>
      <w:rFonts w:ascii="Calibri" w:eastAsia="Calibri" w:hAnsi="Calibri" w:cs="Calibri"/>
      <w:color w:val="20406A"/>
    </w:rPr>
  </w:style>
  <w:style w:type="paragraph" w:styleId="Heading1">
    <w:name w:val="heading 1"/>
    <w:next w:val="Normal"/>
    <w:link w:val="Heading1Char"/>
    <w:uiPriority w:val="9"/>
    <w:qFormat/>
    <w:rsid w:val="00BF63D0"/>
    <w:pPr>
      <w:keepNext/>
      <w:keepLines/>
      <w:spacing w:after="0" w:line="360" w:lineRule="auto"/>
      <w:ind w:left="28" w:hanging="10"/>
      <w:jc w:val="center"/>
      <w:outlineLvl w:val="0"/>
    </w:pPr>
    <w:rPr>
      <w:rFonts w:ascii="Times New Roman" w:eastAsia="Calibri" w:hAnsi="Times New Roman" w:cs="Calibr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E05"/>
    <w:pPr>
      <w:keepNext/>
      <w:keepLines/>
      <w:spacing w:before="40" w:after="0"/>
      <w:ind w:left="0" w:firstLine="0"/>
      <w:outlineLvl w:val="1"/>
    </w:pPr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63D0"/>
    <w:rPr>
      <w:rFonts w:ascii="Times New Roman" w:eastAsia="Calibri" w:hAnsi="Times New Roman" w:cs="Calibri"/>
      <w:b/>
      <w:sz w:val="3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866"/>
    <w:rPr>
      <w:rFonts w:ascii="Calibri" w:eastAsia="Calibri" w:hAnsi="Calibri" w:cs="Calibri"/>
      <w:color w:val="20406A"/>
    </w:rPr>
  </w:style>
  <w:style w:type="paragraph" w:styleId="Footer">
    <w:name w:val="footer"/>
    <w:basedOn w:val="Normal"/>
    <w:link w:val="Foot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866"/>
    <w:rPr>
      <w:rFonts w:ascii="Calibri" w:eastAsia="Calibri" w:hAnsi="Calibri" w:cs="Calibri"/>
      <w:color w:val="20406A"/>
    </w:rPr>
  </w:style>
  <w:style w:type="character" w:customStyle="1" w:styleId="Heading2Char">
    <w:name w:val="Heading 2 Char"/>
    <w:basedOn w:val="DefaultParagraphFont"/>
    <w:link w:val="Heading2"/>
    <w:uiPriority w:val="9"/>
    <w:rsid w:val="00A8430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link w:val="ListParagraphChar"/>
    <w:uiPriority w:val="34"/>
    <w:qFormat/>
    <w:rsid w:val="00CF4E0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C2415"/>
    <w:pPr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374C80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C2415"/>
    <w:pPr>
      <w:tabs>
        <w:tab w:val="right" w:leader="dot" w:pos="9468"/>
      </w:tabs>
      <w:spacing w:after="100"/>
    </w:pPr>
    <w:rPr>
      <w:rFonts w:ascii="Times New Roman" w:hAnsi="Times New Roman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CC24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2415"/>
    <w:rPr>
      <w:color w:val="9454C3" w:themeColor="hyperlink"/>
      <w:u w:val="single"/>
    </w:rPr>
  </w:style>
  <w:style w:type="paragraph" w:styleId="NoSpacing">
    <w:name w:val="No Spacing"/>
    <w:link w:val="NoSpacingChar"/>
    <w:uiPriority w:val="1"/>
    <w:qFormat/>
    <w:rsid w:val="00296711"/>
    <w:pPr>
      <w:spacing w:after="0" w:line="240" w:lineRule="auto"/>
      <w:ind w:left="10" w:hanging="10"/>
    </w:pPr>
    <w:rPr>
      <w:rFonts w:ascii="Calibri" w:eastAsia="Calibri" w:hAnsi="Calibri" w:cs="Calibri"/>
      <w:color w:val="20406A"/>
    </w:rPr>
  </w:style>
  <w:style w:type="table" w:styleId="TableGrid0">
    <w:name w:val="Table Grid"/>
    <w:basedOn w:val="TableNormal"/>
    <w:uiPriority w:val="39"/>
    <w:rsid w:val="00161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4D1D11"/>
    <w:rPr>
      <w:rFonts w:ascii="Calibri" w:eastAsia="Calibri" w:hAnsi="Calibri" w:cs="Calibri"/>
      <w:color w:val="20406A"/>
    </w:rPr>
  </w:style>
  <w:style w:type="character" w:styleId="UnresolvedMention">
    <w:name w:val="Unresolved Mention"/>
    <w:basedOn w:val="DefaultParagraphFont"/>
    <w:uiPriority w:val="99"/>
    <w:semiHidden/>
    <w:unhideWhenUsed/>
    <w:rsid w:val="00DB2C70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4E1DCF"/>
    <w:rPr>
      <w:rFonts w:ascii="Calibri" w:eastAsia="Calibri" w:hAnsi="Calibri" w:cs="Calibri"/>
      <w:color w:val="20406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6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https://intip.in/SurveiKKN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hyperlink" Target="https://www.google.com/maps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mendeley.com/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ewanpers.or.id/data/perusahaanpers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265A67BB4721439CDD3EC4949BC2B1" ma:contentTypeVersion="16" ma:contentTypeDescription="Create a new document." ma:contentTypeScope="" ma:versionID="5871925363570cd1ea0c5f522e87a585">
  <xsd:schema xmlns:xsd="http://www.w3.org/2001/XMLSchema" xmlns:xs="http://www.w3.org/2001/XMLSchema" xmlns:p="http://schemas.microsoft.com/office/2006/metadata/properties" xmlns:ns2="2f8e0f0f-1580-47c5-b3c5-93af691c8fd8" xmlns:ns3="dbc04be2-107e-48dc-be60-d53e82900693" targetNamespace="http://schemas.microsoft.com/office/2006/metadata/properties" ma:root="true" ma:fieldsID="34ae81ac8e3023914e393aba728bb548" ns2:_="" ns3:_="">
    <xsd:import namespace="2f8e0f0f-1580-47c5-b3c5-93af691c8fd8"/>
    <xsd:import namespace="dbc04be2-107e-48dc-be60-d53e829006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2c341d83-ad40-4bf4-9c06-e9132af74e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04be2-107e-48dc-be60-d53e829006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74bb595-7807-4042-97e0-31c035b7c733}" ma:internalName="TaxCatchAll" ma:showField="CatchAllData" ma:web="dbc04be2-107e-48dc-be60-d53e829006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e0f0f-1580-47c5-b3c5-93af691c8fd8">
      <Terms xmlns="http://schemas.microsoft.com/office/infopath/2007/PartnerControls"/>
    </lcf76f155ced4ddcb4097134ff3c332f>
    <TaxCatchAll xmlns="dbc04be2-107e-48dc-be60-d53e8290069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0524223-2990-426D-85C4-07F71C00430A}"/>
</file>

<file path=customXml/itemProps2.xml><?xml version="1.0" encoding="utf-8"?>
<ds:datastoreItem xmlns:ds="http://schemas.openxmlformats.org/officeDocument/2006/customXml" ds:itemID="{14F76F1C-46A5-490F-B028-2D1CBDA4350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81FC5A-9942-4C84-B2E2-6CDD13DA5802}">
  <ds:schemaRefs>
    <ds:schemaRef ds:uri="http://schemas.microsoft.com/office/2006/metadata/properties"/>
    <ds:schemaRef ds:uri="http://schemas.microsoft.com/office/infopath/2007/PartnerControls"/>
    <ds:schemaRef ds:uri="2f8e0f0f-1580-47c5-b3c5-93af691c8fd8"/>
    <ds:schemaRef ds:uri="dbc04be2-107e-48dc-be60-d53e82900693"/>
  </ds:schemaRefs>
</ds:datastoreItem>
</file>

<file path=customXml/itemProps4.xml><?xml version="1.0" encoding="utf-8"?>
<ds:datastoreItem xmlns:ds="http://schemas.openxmlformats.org/officeDocument/2006/customXml" ds:itemID="{5975CB67-9BD3-43DB-B1F8-D728A59262A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17</Pages>
  <Words>1144</Words>
  <Characters>652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</vt:lpstr>
    </vt:vector>
  </TitlesOfParts>
  <Company/>
  <LinksUpToDate>false</LinksUpToDate>
  <CharactersWithSpaces>7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</dc:title>
  <dc:subject/>
  <dc:creator>Rizqi Amalia</dc:creator>
  <cp:keywords>DAECrB9C1pw,BADhrp2r2OQ</cp:keywords>
  <cp:lastModifiedBy>Indri Meilani</cp:lastModifiedBy>
  <cp:revision>67</cp:revision>
  <dcterms:created xsi:type="dcterms:W3CDTF">2021-02-26T07:02:00Z</dcterms:created>
  <dcterms:modified xsi:type="dcterms:W3CDTF">2023-02-15T2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  <property fmtid="{D5CDD505-2E9C-101B-9397-08002B2CF9AE}" pid="3" name="MediaServiceImageTags">
    <vt:lpwstr/>
  </property>
</Properties>
</file>